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</w:p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</w:p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</w:p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</w:p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</w:p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</w:p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</w:p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</w:p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  <w:r w:rsidRPr="00621456">
        <w:rPr>
          <w:rFonts w:cs="Times New Roman"/>
          <w:szCs w:val="24"/>
        </w:rPr>
        <w:t>Cultural Humility Project Paper</w:t>
      </w:r>
    </w:p>
    <w:p w:rsidR="00621456" w:rsidRPr="00621456" w:rsidRDefault="00621456" w:rsidP="00621456">
      <w:pPr>
        <w:spacing w:after="0" w:line="480" w:lineRule="auto"/>
        <w:jc w:val="center"/>
        <w:rPr>
          <w:rFonts w:cs="Times New Roman"/>
          <w:szCs w:val="24"/>
        </w:rPr>
      </w:pPr>
      <w:r w:rsidRPr="00621456">
        <w:rPr>
          <w:rFonts w:cs="Times New Roman"/>
          <w:szCs w:val="24"/>
        </w:rPr>
        <w:t>[Name of the Writer]</w:t>
      </w:r>
    </w:p>
    <w:p w:rsidR="00621456" w:rsidRPr="00621456" w:rsidRDefault="00621456" w:rsidP="00621456">
      <w:pPr>
        <w:spacing w:line="480" w:lineRule="auto"/>
        <w:jc w:val="center"/>
        <w:rPr>
          <w:rFonts w:cs="Times New Roman"/>
          <w:szCs w:val="24"/>
        </w:rPr>
      </w:pPr>
      <w:r w:rsidRPr="00621456">
        <w:rPr>
          <w:rFonts w:cs="Times New Roman"/>
          <w:szCs w:val="24"/>
        </w:rPr>
        <w:t>[Name of the Institution]</w:t>
      </w:r>
    </w:p>
    <w:p w:rsidR="00621456" w:rsidRPr="00621456" w:rsidRDefault="00621456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szCs w:val="24"/>
        </w:rPr>
        <w:br w:type="page"/>
      </w:r>
    </w:p>
    <w:p w:rsidR="00C50D39" w:rsidRPr="00621456" w:rsidRDefault="00C50D39" w:rsidP="00621456">
      <w:pPr>
        <w:spacing w:line="480" w:lineRule="auto"/>
        <w:jc w:val="center"/>
        <w:rPr>
          <w:rFonts w:cs="Times New Roman"/>
          <w:szCs w:val="24"/>
        </w:rPr>
      </w:pPr>
      <w:r w:rsidRPr="00621456">
        <w:rPr>
          <w:rFonts w:cs="Times New Roman"/>
          <w:szCs w:val="24"/>
        </w:rPr>
        <w:lastRenderedPageBreak/>
        <w:t>Cultural Humility Project Paper</w:t>
      </w:r>
    </w:p>
    <w:p w:rsidR="009658BC" w:rsidRPr="00621456" w:rsidRDefault="00C50D39" w:rsidP="00621456">
      <w:pPr>
        <w:spacing w:line="480" w:lineRule="auto"/>
        <w:jc w:val="center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>Introduction</w:t>
      </w:r>
    </w:p>
    <w:p w:rsidR="009658BC" w:rsidRPr="00621456" w:rsidRDefault="009658BC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>Humans are the most civ</w:t>
      </w:r>
      <w:r w:rsidR="00BD7BE9" w:rsidRPr="00621456">
        <w:rPr>
          <w:rFonts w:cs="Times New Roman"/>
          <w:szCs w:val="24"/>
        </w:rPr>
        <w:t>ilized yet most complex creation of God</w:t>
      </w:r>
      <w:r w:rsidR="00BB48E4" w:rsidRPr="00621456">
        <w:rPr>
          <w:rFonts w:cs="Times New Roman"/>
          <w:szCs w:val="24"/>
        </w:rPr>
        <w:t xml:space="preserve">. Man is a social animal and thus it is almost impossible for </w:t>
      </w:r>
      <w:r w:rsidR="00886863">
        <w:rPr>
          <w:rFonts w:cs="Times New Roman"/>
          <w:szCs w:val="24"/>
        </w:rPr>
        <w:t>him/her</w:t>
      </w:r>
      <w:r w:rsidR="00711DF0" w:rsidRPr="00621456">
        <w:rPr>
          <w:rFonts w:cs="Times New Roman"/>
          <w:szCs w:val="24"/>
        </w:rPr>
        <w:t xml:space="preserve"> to </w:t>
      </w:r>
      <w:r w:rsidR="00625089" w:rsidRPr="00621456">
        <w:rPr>
          <w:rFonts w:cs="Times New Roman"/>
          <w:szCs w:val="24"/>
        </w:rPr>
        <w:t>live in isolation. The earliest</w:t>
      </w:r>
      <w:r w:rsidR="00BB48E4" w:rsidRPr="00621456">
        <w:rPr>
          <w:rFonts w:cs="Times New Roman"/>
          <w:szCs w:val="24"/>
        </w:rPr>
        <w:t xml:space="preserve"> humans u</w:t>
      </w:r>
      <w:r w:rsidR="00625089" w:rsidRPr="00621456">
        <w:rPr>
          <w:rFonts w:cs="Times New Roman"/>
          <w:szCs w:val="24"/>
        </w:rPr>
        <w:t xml:space="preserve">sed to </w:t>
      </w:r>
      <w:r w:rsidR="00794F34" w:rsidRPr="00621456">
        <w:rPr>
          <w:rFonts w:cs="Times New Roman"/>
          <w:szCs w:val="24"/>
        </w:rPr>
        <w:t>live alone in caves an</w:t>
      </w:r>
      <w:r w:rsidR="00C24B68" w:rsidRPr="00621456">
        <w:rPr>
          <w:rFonts w:cs="Times New Roman"/>
          <w:szCs w:val="24"/>
        </w:rPr>
        <w:t xml:space="preserve">d fight for their survival. Then as the </w:t>
      </w:r>
      <w:r w:rsidR="00F2404A" w:rsidRPr="00621456">
        <w:rPr>
          <w:rFonts w:cs="Times New Roman"/>
          <w:szCs w:val="24"/>
        </w:rPr>
        <w:t xml:space="preserve">human </w:t>
      </w:r>
      <w:r w:rsidR="003A5CD9" w:rsidRPr="00621456">
        <w:rPr>
          <w:rFonts w:cs="Times New Roman"/>
          <w:szCs w:val="24"/>
        </w:rPr>
        <w:t xml:space="preserve">population started to grow, the number of people living in caves also started to </w:t>
      </w:r>
      <w:r w:rsidR="009D4A20" w:rsidRPr="00621456">
        <w:rPr>
          <w:rFonts w:cs="Times New Roman"/>
          <w:szCs w:val="24"/>
        </w:rPr>
        <w:t>grow</w:t>
      </w:r>
      <w:r w:rsidR="003A5CD9" w:rsidRPr="00621456">
        <w:rPr>
          <w:rFonts w:cs="Times New Roman"/>
          <w:szCs w:val="24"/>
        </w:rPr>
        <w:t xml:space="preserve">. They first became a family, then </w:t>
      </w:r>
      <w:r w:rsidR="009D4A20" w:rsidRPr="00621456">
        <w:rPr>
          <w:rFonts w:cs="Times New Roman"/>
          <w:szCs w:val="24"/>
        </w:rPr>
        <w:t xml:space="preserve">a clan or tribe and then became a nation. </w:t>
      </w:r>
      <w:r w:rsidR="0021134A" w:rsidRPr="00621456">
        <w:rPr>
          <w:rFonts w:cs="Times New Roman"/>
          <w:szCs w:val="24"/>
        </w:rPr>
        <w:t xml:space="preserve">From there onwards, the </w:t>
      </w:r>
      <w:r w:rsidR="00BB062B" w:rsidRPr="00621456">
        <w:rPr>
          <w:rFonts w:cs="Times New Roman"/>
          <w:szCs w:val="24"/>
        </w:rPr>
        <w:t xml:space="preserve">concept of a </w:t>
      </w:r>
      <w:r w:rsidR="0021134A" w:rsidRPr="00621456">
        <w:rPr>
          <w:rFonts w:cs="Times New Roman"/>
          <w:szCs w:val="24"/>
        </w:rPr>
        <w:t xml:space="preserve">social system or a </w:t>
      </w:r>
      <w:r w:rsidR="00BB062B" w:rsidRPr="00621456">
        <w:rPr>
          <w:rFonts w:cs="Times New Roman"/>
          <w:szCs w:val="24"/>
        </w:rPr>
        <w:t>society</w:t>
      </w:r>
      <w:r w:rsidR="0021134A" w:rsidRPr="00621456">
        <w:rPr>
          <w:rFonts w:cs="Times New Roman"/>
          <w:szCs w:val="24"/>
        </w:rPr>
        <w:t xml:space="preserve"> came into being and </w:t>
      </w:r>
      <w:r w:rsidR="00C93D9A" w:rsidRPr="00621456">
        <w:rPr>
          <w:rFonts w:cs="Times New Roman"/>
          <w:szCs w:val="24"/>
        </w:rPr>
        <w:t>humans started moving in</w:t>
      </w:r>
      <w:r w:rsidR="00886863">
        <w:rPr>
          <w:rFonts w:cs="Times New Roman"/>
          <w:szCs w:val="24"/>
        </w:rPr>
        <w:t>to</w:t>
      </w:r>
      <w:r w:rsidR="00C93D9A" w:rsidRPr="00621456">
        <w:rPr>
          <w:rFonts w:cs="Times New Roman"/>
          <w:szCs w:val="24"/>
        </w:rPr>
        <w:t xml:space="preserve"> the societies. </w:t>
      </w:r>
      <w:r w:rsidR="009D4A20" w:rsidRPr="00621456">
        <w:rPr>
          <w:rFonts w:cs="Times New Roman"/>
          <w:szCs w:val="24"/>
        </w:rPr>
        <w:t xml:space="preserve">This social segregation solely depended on the number of </w:t>
      </w:r>
      <w:r w:rsidR="00E25DA2" w:rsidRPr="00621456">
        <w:rPr>
          <w:rFonts w:cs="Times New Roman"/>
          <w:szCs w:val="24"/>
        </w:rPr>
        <w:t xml:space="preserve">people at a specific place </w:t>
      </w:r>
      <w:r w:rsidR="0070118B" w:rsidRPr="00621456">
        <w:rPr>
          <w:rFonts w:cs="Times New Roman"/>
          <w:szCs w:val="24"/>
        </w:rPr>
        <w:t xml:space="preserve">at a particular time and </w:t>
      </w:r>
      <w:r w:rsidR="002A2E7C" w:rsidRPr="00621456">
        <w:rPr>
          <w:rFonts w:cs="Times New Roman"/>
          <w:szCs w:val="24"/>
        </w:rPr>
        <w:t>having</w:t>
      </w:r>
      <w:r w:rsidR="00E25DA2" w:rsidRPr="00621456">
        <w:rPr>
          <w:rFonts w:cs="Times New Roman"/>
          <w:szCs w:val="24"/>
        </w:rPr>
        <w:t xml:space="preserve"> common goals. </w:t>
      </w:r>
      <w:r w:rsidR="008B0504" w:rsidRPr="00621456">
        <w:rPr>
          <w:rFonts w:cs="Times New Roman"/>
          <w:szCs w:val="24"/>
        </w:rPr>
        <w:t>In fact</w:t>
      </w:r>
      <w:r w:rsidR="00621456" w:rsidRPr="00621456">
        <w:rPr>
          <w:rFonts w:cs="Times New Roman"/>
          <w:szCs w:val="24"/>
        </w:rPr>
        <w:t>,</w:t>
      </w:r>
      <w:r w:rsidR="008B0504" w:rsidRPr="00621456">
        <w:rPr>
          <w:rFonts w:cs="Times New Roman"/>
          <w:szCs w:val="24"/>
        </w:rPr>
        <w:t xml:space="preserve"> these goals defined the</w:t>
      </w:r>
      <w:r w:rsidR="00CD7927" w:rsidRPr="00621456">
        <w:rPr>
          <w:rFonts w:cs="Times New Roman"/>
          <w:szCs w:val="24"/>
        </w:rPr>
        <w:t xml:space="preserve"> purpose of society </w:t>
      </w:r>
      <w:r w:rsidR="001702AB" w:rsidRPr="00621456">
        <w:rPr>
          <w:rFonts w:cs="Times New Roman"/>
          <w:szCs w:val="24"/>
        </w:rPr>
        <w:t>and</w:t>
      </w:r>
      <w:r w:rsidR="00CD7927" w:rsidRPr="00621456">
        <w:rPr>
          <w:rFonts w:cs="Times New Roman"/>
          <w:szCs w:val="24"/>
        </w:rPr>
        <w:t xml:space="preserve"> became the main reason behind the formation of that particular society. </w:t>
      </w:r>
    </w:p>
    <w:p w:rsidR="008C3662" w:rsidRPr="00621456" w:rsidRDefault="00C80763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="00CD7927" w:rsidRPr="00621456">
        <w:rPr>
          <w:rFonts w:cs="Times New Roman"/>
          <w:szCs w:val="24"/>
        </w:rPr>
        <w:t xml:space="preserve">In the </w:t>
      </w:r>
      <w:r w:rsidR="00A5605E" w:rsidRPr="00621456">
        <w:rPr>
          <w:rFonts w:cs="Times New Roman"/>
          <w:szCs w:val="24"/>
        </w:rPr>
        <w:t>current</w:t>
      </w:r>
      <w:r w:rsidR="00CD7927" w:rsidRPr="00621456">
        <w:rPr>
          <w:rFonts w:cs="Times New Roman"/>
          <w:szCs w:val="24"/>
        </w:rPr>
        <w:t xml:space="preserve"> times, and with such a large population of people residing in the world, there are a number of groups, </w:t>
      </w:r>
      <w:r w:rsidR="00A5605E" w:rsidRPr="00621456">
        <w:rPr>
          <w:rFonts w:cs="Times New Roman"/>
          <w:szCs w:val="24"/>
        </w:rPr>
        <w:t>societies</w:t>
      </w:r>
      <w:r w:rsidR="00CD7927" w:rsidRPr="00621456">
        <w:rPr>
          <w:rFonts w:cs="Times New Roman"/>
          <w:szCs w:val="24"/>
        </w:rPr>
        <w:t xml:space="preserve"> and communities </w:t>
      </w:r>
      <w:r w:rsidR="00A5605E" w:rsidRPr="00621456">
        <w:rPr>
          <w:rFonts w:cs="Times New Roman"/>
          <w:szCs w:val="24"/>
        </w:rPr>
        <w:t>living</w:t>
      </w:r>
      <w:r w:rsidR="00CD7927" w:rsidRPr="00621456">
        <w:rPr>
          <w:rFonts w:cs="Times New Roman"/>
          <w:szCs w:val="24"/>
        </w:rPr>
        <w:t xml:space="preserve"> at </w:t>
      </w:r>
      <w:r w:rsidR="00621456" w:rsidRPr="00621456">
        <w:rPr>
          <w:rFonts w:cs="Times New Roman"/>
          <w:szCs w:val="24"/>
        </w:rPr>
        <w:t>the</w:t>
      </w:r>
      <w:r w:rsidR="00CD7927" w:rsidRPr="00621456">
        <w:rPr>
          <w:rFonts w:cs="Times New Roman"/>
          <w:szCs w:val="24"/>
        </w:rPr>
        <w:t xml:space="preserve"> same place. These groups or communities live and share the same</w:t>
      </w:r>
      <w:r w:rsidR="00CD7927" w:rsidRPr="00621456">
        <w:rPr>
          <w:rFonts w:cs="Times New Roman"/>
          <w:b/>
          <w:szCs w:val="24"/>
        </w:rPr>
        <w:t xml:space="preserve"> </w:t>
      </w:r>
      <w:r w:rsidR="005E2A4C" w:rsidRPr="00621456">
        <w:rPr>
          <w:rFonts w:cs="Times New Roman"/>
          <w:szCs w:val="24"/>
        </w:rPr>
        <w:t xml:space="preserve">resources </w:t>
      </w:r>
      <w:r w:rsidR="00621456" w:rsidRPr="00621456">
        <w:rPr>
          <w:rFonts w:cs="Times New Roman"/>
          <w:szCs w:val="24"/>
        </w:rPr>
        <w:t>in</w:t>
      </w:r>
      <w:r w:rsidR="005E2A4C" w:rsidRPr="00621456">
        <w:rPr>
          <w:rFonts w:cs="Times New Roman"/>
          <w:szCs w:val="24"/>
        </w:rPr>
        <w:t xml:space="preserve"> the same </w:t>
      </w:r>
      <w:r w:rsidR="00A5605E" w:rsidRPr="00621456">
        <w:rPr>
          <w:rFonts w:cs="Times New Roman"/>
          <w:szCs w:val="24"/>
        </w:rPr>
        <w:t>geographical</w:t>
      </w:r>
      <w:r w:rsidR="005E2A4C" w:rsidRPr="00621456">
        <w:rPr>
          <w:rFonts w:cs="Times New Roman"/>
          <w:szCs w:val="24"/>
        </w:rPr>
        <w:t xml:space="preserve"> region. The goals, concepts and </w:t>
      </w:r>
      <w:r w:rsidR="00A5605E" w:rsidRPr="00621456">
        <w:rPr>
          <w:rFonts w:cs="Times New Roman"/>
          <w:szCs w:val="24"/>
        </w:rPr>
        <w:t>beliefs followed by</w:t>
      </w:r>
      <w:r w:rsidR="005E2A4C" w:rsidRPr="00621456">
        <w:rPr>
          <w:rFonts w:cs="Times New Roman"/>
          <w:szCs w:val="24"/>
        </w:rPr>
        <w:t xml:space="preserve"> these communities may be different</w:t>
      </w:r>
      <w:r w:rsidR="005E2A4C" w:rsidRPr="00621456">
        <w:rPr>
          <w:rFonts w:cs="Times New Roman"/>
          <w:b/>
          <w:szCs w:val="24"/>
        </w:rPr>
        <w:t xml:space="preserve"> </w:t>
      </w:r>
      <w:r w:rsidR="009C2733" w:rsidRPr="00621456">
        <w:rPr>
          <w:rFonts w:cs="Times New Roman"/>
          <w:szCs w:val="24"/>
        </w:rPr>
        <w:t xml:space="preserve">and they may be </w:t>
      </w:r>
      <w:r w:rsidR="00377BFC" w:rsidRPr="00621456">
        <w:rPr>
          <w:rFonts w:cs="Times New Roman"/>
          <w:szCs w:val="24"/>
        </w:rPr>
        <w:t xml:space="preserve">having a completely different lifestyle according to their </w:t>
      </w:r>
      <w:r w:rsidR="003D1DB2" w:rsidRPr="00621456">
        <w:rPr>
          <w:rFonts w:cs="Times New Roman"/>
          <w:szCs w:val="24"/>
        </w:rPr>
        <w:t xml:space="preserve">own set of </w:t>
      </w:r>
      <w:r w:rsidR="001702AB" w:rsidRPr="00621456">
        <w:rPr>
          <w:rFonts w:cs="Times New Roman"/>
          <w:szCs w:val="24"/>
        </w:rPr>
        <w:t>beliefs</w:t>
      </w:r>
      <w:r w:rsidR="003D1DB2" w:rsidRPr="00621456">
        <w:rPr>
          <w:rFonts w:cs="Times New Roman"/>
          <w:szCs w:val="24"/>
        </w:rPr>
        <w:t xml:space="preserve"> and traditions, they live together and share </w:t>
      </w:r>
      <w:r w:rsidR="00413E9B" w:rsidRPr="00621456">
        <w:rPr>
          <w:rFonts w:cs="Times New Roman"/>
          <w:szCs w:val="24"/>
        </w:rPr>
        <w:t xml:space="preserve">resources like food, water, living space and </w:t>
      </w:r>
      <w:r w:rsidR="001702AB" w:rsidRPr="00621456">
        <w:rPr>
          <w:rFonts w:cs="Times New Roman"/>
          <w:szCs w:val="24"/>
        </w:rPr>
        <w:t>opportunities</w:t>
      </w:r>
      <w:r w:rsidR="00413E9B" w:rsidRPr="00621456">
        <w:rPr>
          <w:rFonts w:cs="Times New Roman"/>
          <w:szCs w:val="24"/>
        </w:rPr>
        <w:t xml:space="preserve"> of education and livelihood.</w:t>
      </w:r>
      <w:r w:rsidR="002F7250" w:rsidRPr="00621456">
        <w:rPr>
          <w:rFonts w:cs="Times New Roman"/>
          <w:szCs w:val="24"/>
        </w:rPr>
        <w:t xml:space="preserve"> The term community itself means “a group of people living in the same place or having a particular characteristic in common”</w:t>
      </w:r>
      <w:r w:rsidR="008C3662" w:rsidRPr="00621456">
        <w:rPr>
          <w:rFonts w:cs="Times New Roman"/>
          <w:szCs w:val="24"/>
        </w:rPr>
        <w:t>.</w:t>
      </w:r>
    </w:p>
    <w:p w:rsidR="00C928E0" w:rsidRPr="00886863" w:rsidRDefault="008C3662" w:rsidP="00886863">
      <w:pPr>
        <w:spacing w:line="480" w:lineRule="auto"/>
        <w:ind w:firstLine="720"/>
        <w:rPr>
          <w:rFonts w:cs="Times New Roman"/>
          <w:szCs w:val="24"/>
        </w:rPr>
      </w:pPr>
      <w:r w:rsidRPr="00621456">
        <w:rPr>
          <w:rFonts w:cs="Times New Roman"/>
          <w:szCs w:val="24"/>
        </w:rPr>
        <w:t xml:space="preserve">As it has already been </w:t>
      </w:r>
      <w:r w:rsidR="00D1575F" w:rsidRPr="00621456">
        <w:rPr>
          <w:rFonts w:cs="Times New Roman"/>
          <w:szCs w:val="24"/>
        </w:rPr>
        <w:t>discussed</w:t>
      </w:r>
      <w:r w:rsidRPr="00621456">
        <w:rPr>
          <w:rFonts w:cs="Times New Roman"/>
          <w:szCs w:val="24"/>
        </w:rPr>
        <w:t xml:space="preserve"> that every community has </w:t>
      </w:r>
      <w:r w:rsidR="00C23728" w:rsidRPr="00621456">
        <w:rPr>
          <w:rFonts w:cs="Times New Roman"/>
          <w:szCs w:val="24"/>
        </w:rPr>
        <w:t xml:space="preserve">some particular </w:t>
      </w:r>
      <w:r w:rsidR="00D1575F" w:rsidRPr="00621456">
        <w:rPr>
          <w:rFonts w:cs="Times New Roman"/>
          <w:szCs w:val="24"/>
        </w:rPr>
        <w:t>positive</w:t>
      </w:r>
      <w:r w:rsidR="00C23728" w:rsidRPr="00621456">
        <w:rPr>
          <w:rFonts w:cs="Times New Roman"/>
          <w:szCs w:val="24"/>
        </w:rPr>
        <w:t xml:space="preserve"> and negative characteristics. These </w:t>
      </w:r>
      <w:r w:rsidR="00D1575F" w:rsidRPr="00621456">
        <w:rPr>
          <w:rFonts w:cs="Times New Roman"/>
          <w:szCs w:val="24"/>
        </w:rPr>
        <w:t>characteristics</w:t>
      </w:r>
      <w:r w:rsidR="00C23728" w:rsidRPr="00621456">
        <w:rPr>
          <w:rFonts w:cs="Times New Roman"/>
          <w:szCs w:val="24"/>
        </w:rPr>
        <w:t xml:space="preserve"> define the </w:t>
      </w:r>
      <w:r w:rsidR="0086795E" w:rsidRPr="00621456">
        <w:rPr>
          <w:rFonts w:cs="Times New Roman"/>
          <w:szCs w:val="24"/>
        </w:rPr>
        <w:t xml:space="preserve">culture and norms </w:t>
      </w:r>
      <w:r w:rsidR="007555B0" w:rsidRPr="00621456">
        <w:rPr>
          <w:rFonts w:cs="Times New Roman"/>
          <w:szCs w:val="24"/>
        </w:rPr>
        <w:t xml:space="preserve">of the particular community and they become </w:t>
      </w:r>
      <w:r w:rsidR="00D1575F" w:rsidRPr="00621456">
        <w:rPr>
          <w:rFonts w:cs="Times New Roman"/>
          <w:szCs w:val="24"/>
        </w:rPr>
        <w:t>more</w:t>
      </w:r>
      <w:r w:rsidR="007555B0" w:rsidRPr="00621456">
        <w:rPr>
          <w:rFonts w:cs="Times New Roman"/>
          <w:szCs w:val="24"/>
        </w:rPr>
        <w:t xml:space="preserve"> </w:t>
      </w:r>
      <w:r w:rsidR="00D1575F" w:rsidRPr="00621456">
        <w:rPr>
          <w:rFonts w:cs="Times New Roman"/>
          <w:szCs w:val="24"/>
        </w:rPr>
        <w:t>evident</w:t>
      </w:r>
      <w:r w:rsidR="007555B0" w:rsidRPr="00621456">
        <w:rPr>
          <w:rFonts w:cs="Times New Roman"/>
          <w:szCs w:val="24"/>
        </w:rPr>
        <w:t xml:space="preserve"> </w:t>
      </w:r>
      <w:r w:rsidR="00EA03DF" w:rsidRPr="00621456">
        <w:rPr>
          <w:rFonts w:cs="Times New Roman"/>
          <w:szCs w:val="24"/>
        </w:rPr>
        <w:t>after a</w:t>
      </w:r>
      <w:r w:rsidR="003C013A" w:rsidRPr="00621456">
        <w:rPr>
          <w:rFonts w:cs="Times New Roman"/>
          <w:szCs w:val="24"/>
        </w:rPr>
        <w:t xml:space="preserve"> person becomes a member </w:t>
      </w:r>
      <w:r w:rsidR="00EA03DF" w:rsidRPr="00621456">
        <w:rPr>
          <w:rFonts w:cs="Times New Roman"/>
          <w:szCs w:val="24"/>
        </w:rPr>
        <w:t xml:space="preserve">of that </w:t>
      </w:r>
      <w:r w:rsidR="003414EF" w:rsidRPr="00621456">
        <w:rPr>
          <w:rFonts w:cs="Times New Roman"/>
          <w:szCs w:val="24"/>
        </w:rPr>
        <w:t xml:space="preserve">particular </w:t>
      </w:r>
      <w:r w:rsidR="003414EF" w:rsidRPr="00621456">
        <w:rPr>
          <w:rFonts w:cs="Times New Roman"/>
          <w:szCs w:val="24"/>
        </w:rPr>
        <w:lastRenderedPageBreak/>
        <w:t>commun</w:t>
      </w:r>
      <w:r w:rsidR="00F538DF" w:rsidRPr="00621456">
        <w:rPr>
          <w:rFonts w:cs="Times New Roman"/>
          <w:szCs w:val="24"/>
        </w:rPr>
        <w:t xml:space="preserve">ity. It can also be calculated by </w:t>
      </w:r>
      <w:r w:rsidR="00D516EB" w:rsidRPr="00621456">
        <w:rPr>
          <w:rFonts w:cs="Times New Roman"/>
          <w:szCs w:val="24"/>
        </w:rPr>
        <w:t xml:space="preserve">closely observing the </w:t>
      </w:r>
      <w:r w:rsidR="009E0CCA" w:rsidRPr="00621456">
        <w:rPr>
          <w:rFonts w:cs="Times New Roman"/>
          <w:szCs w:val="24"/>
        </w:rPr>
        <w:t>habits and norms of that community.</w:t>
      </w:r>
      <w:r w:rsidR="00EA03DF" w:rsidRPr="00621456">
        <w:rPr>
          <w:rFonts w:cs="Times New Roman"/>
          <w:szCs w:val="24"/>
        </w:rPr>
        <w:t xml:space="preserve"> </w:t>
      </w:r>
      <w:r w:rsidR="0017715C" w:rsidRPr="00621456">
        <w:rPr>
          <w:rFonts w:cs="Times New Roman"/>
          <w:szCs w:val="24"/>
        </w:rPr>
        <w:t xml:space="preserve"> </w:t>
      </w:r>
      <w:r w:rsidR="001702AB" w:rsidRPr="00621456">
        <w:rPr>
          <w:rFonts w:cs="Times New Roman"/>
          <w:szCs w:val="24"/>
        </w:rPr>
        <w:t xml:space="preserve">I </w:t>
      </w:r>
      <w:r w:rsidR="007429D7" w:rsidRPr="00621456">
        <w:rPr>
          <w:rFonts w:cs="Times New Roman"/>
          <w:szCs w:val="24"/>
        </w:rPr>
        <w:t>also</w:t>
      </w:r>
      <w:r w:rsidR="001702AB" w:rsidRPr="00621456">
        <w:rPr>
          <w:rFonts w:cs="Times New Roman"/>
          <w:szCs w:val="24"/>
        </w:rPr>
        <w:t xml:space="preserve"> chose a </w:t>
      </w:r>
      <w:r w:rsidR="00D34C19" w:rsidRPr="00621456">
        <w:rPr>
          <w:rFonts w:cs="Times New Roman"/>
          <w:szCs w:val="24"/>
        </w:rPr>
        <w:t xml:space="preserve">specific </w:t>
      </w:r>
      <w:r w:rsidR="007429D7" w:rsidRPr="00621456">
        <w:rPr>
          <w:rFonts w:cs="Times New Roman"/>
          <w:szCs w:val="24"/>
        </w:rPr>
        <w:t xml:space="preserve">community to research on </w:t>
      </w:r>
      <w:r w:rsidR="00F204BA" w:rsidRPr="00621456">
        <w:rPr>
          <w:rFonts w:cs="Times New Roman"/>
          <w:szCs w:val="24"/>
        </w:rPr>
        <w:t>for this specifi</w:t>
      </w:r>
      <w:r w:rsidR="00645DA6" w:rsidRPr="00621456">
        <w:rPr>
          <w:rFonts w:cs="Times New Roman"/>
          <w:szCs w:val="24"/>
        </w:rPr>
        <w:t xml:space="preserve">c project. </w:t>
      </w:r>
      <w:r w:rsidR="00C80763" w:rsidRPr="00621456">
        <w:rPr>
          <w:rFonts w:cs="Times New Roman"/>
          <w:szCs w:val="24"/>
        </w:rPr>
        <w:t xml:space="preserve">The community that has been chosen by me for research </w:t>
      </w:r>
      <w:r w:rsidR="00FD1B94" w:rsidRPr="00621456">
        <w:rPr>
          <w:rFonts w:cs="Times New Roman"/>
          <w:szCs w:val="24"/>
        </w:rPr>
        <w:t xml:space="preserve">and </w:t>
      </w:r>
      <w:r w:rsidR="00886863">
        <w:rPr>
          <w:rFonts w:cs="Times New Roman"/>
          <w:szCs w:val="24"/>
        </w:rPr>
        <w:t>coll</w:t>
      </w:r>
      <w:r w:rsidR="00FD1B94" w:rsidRPr="00621456">
        <w:rPr>
          <w:rFonts w:cs="Times New Roman"/>
          <w:szCs w:val="24"/>
        </w:rPr>
        <w:t xml:space="preserve">aboration in this project is </w:t>
      </w:r>
      <w:r w:rsidR="004837AE" w:rsidRPr="00621456">
        <w:rPr>
          <w:rFonts w:cs="Times New Roman"/>
          <w:szCs w:val="24"/>
        </w:rPr>
        <w:t xml:space="preserve">the Burmese Christian Community. </w:t>
      </w:r>
    </w:p>
    <w:p w:rsidR="00C50D39" w:rsidRPr="00621456" w:rsidRDefault="00C50D39" w:rsidP="00621456">
      <w:pPr>
        <w:spacing w:line="480" w:lineRule="auto"/>
        <w:jc w:val="center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>Discussion</w:t>
      </w:r>
    </w:p>
    <w:p w:rsidR="00011564" w:rsidRPr="00621456" w:rsidRDefault="00737CC6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>The land of Burma</w:t>
      </w:r>
      <w:r w:rsidR="00AD056D" w:rsidRPr="00621456">
        <w:rPr>
          <w:rFonts w:cs="Times New Roman"/>
          <w:szCs w:val="24"/>
        </w:rPr>
        <w:t xml:space="preserve"> (now known as Myanmar)</w:t>
      </w:r>
      <w:r w:rsidRPr="00621456">
        <w:rPr>
          <w:rFonts w:cs="Times New Roman"/>
          <w:szCs w:val="24"/>
        </w:rPr>
        <w:t xml:space="preserve"> has always been a rich source of culture and </w:t>
      </w:r>
      <w:r w:rsidR="00065952" w:rsidRPr="00621456">
        <w:rPr>
          <w:rFonts w:cs="Times New Roman"/>
          <w:szCs w:val="24"/>
        </w:rPr>
        <w:t xml:space="preserve">traditions. A </w:t>
      </w:r>
      <w:r w:rsidR="009B5076" w:rsidRPr="00621456">
        <w:rPr>
          <w:rFonts w:cs="Times New Roman"/>
          <w:szCs w:val="24"/>
        </w:rPr>
        <w:t xml:space="preserve">number of people live here who </w:t>
      </w:r>
      <w:r w:rsidR="00065952" w:rsidRPr="00621456">
        <w:rPr>
          <w:rFonts w:cs="Times New Roman"/>
          <w:szCs w:val="24"/>
        </w:rPr>
        <w:t xml:space="preserve">follow different </w:t>
      </w:r>
      <w:r w:rsidR="009B5076" w:rsidRPr="00621456">
        <w:rPr>
          <w:rFonts w:cs="Times New Roman"/>
          <w:szCs w:val="24"/>
        </w:rPr>
        <w:t>beliefs</w:t>
      </w:r>
      <w:r w:rsidR="009E36CE" w:rsidRPr="00621456">
        <w:rPr>
          <w:rFonts w:cs="Times New Roman"/>
          <w:szCs w:val="24"/>
        </w:rPr>
        <w:t xml:space="preserve"> and concepts and contribute </w:t>
      </w:r>
      <w:r w:rsidR="00621456" w:rsidRPr="00621456">
        <w:rPr>
          <w:rFonts w:cs="Times New Roman"/>
          <w:szCs w:val="24"/>
        </w:rPr>
        <w:t>to</w:t>
      </w:r>
      <w:r w:rsidR="009E36CE" w:rsidRPr="00621456">
        <w:rPr>
          <w:rFonts w:cs="Times New Roman"/>
          <w:szCs w:val="24"/>
        </w:rPr>
        <w:t xml:space="preserve"> making the </w:t>
      </w:r>
      <w:r w:rsidR="001E3785" w:rsidRPr="00621456">
        <w:rPr>
          <w:rFonts w:cs="Times New Roman"/>
          <w:szCs w:val="24"/>
        </w:rPr>
        <w:t xml:space="preserve">culture </w:t>
      </w:r>
      <w:r w:rsidR="00BD58CB" w:rsidRPr="00621456">
        <w:rPr>
          <w:rFonts w:cs="Times New Roman"/>
          <w:szCs w:val="24"/>
        </w:rPr>
        <w:t xml:space="preserve">and traditions rich. </w:t>
      </w:r>
      <w:r w:rsidR="00EB4B2E" w:rsidRPr="00621456">
        <w:rPr>
          <w:rFonts w:cs="Times New Roman"/>
          <w:szCs w:val="24"/>
        </w:rPr>
        <w:t>These</w:t>
      </w:r>
      <w:r w:rsidR="00942E13" w:rsidRPr="00621456">
        <w:rPr>
          <w:rFonts w:cs="Times New Roman"/>
          <w:szCs w:val="24"/>
        </w:rPr>
        <w:t xml:space="preserve"> people follow a number of religions </w:t>
      </w:r>
      <w:r w:rsidR="00AD056D" w:rsidRPr="00621456">
        <w:rPr>
          <w:rFonts w:cs="Times New Roman"/>
          <w:szCs w:val="24"/>
        </w:rPr>
        <w:t xml:space="preserve">and practice their life according to the rules </w:t>
      </w:r>
      <w:r w:rsidR="00EB4B2E" w:rsidRPr="00621456">
        <w:rPr>
          <w:rFonts w:cs="Times New Roman"/>
          <w:szCs w:val="24"/>
        </w:rPr>
        <w:t>and</w:t>
      </w:r>
      <w:r w:rsidR="00AD056D" w:rsidRPr="00621456">
        <w:rPr>
          <w:rFonts w:cs="Times New Roman"/>
          <w:szCs w:val="24"/>
        </w:rPr>
        <w:t xml:space="preserve"> principles laid out by their religions. The biggest religion that is being followed in </w:t>
      </w:r>
      <w:r w:rsidR="00EB4B2E" w:rsidRPr="00621456">
        <w:rPr>
          <w:rFonts w:cs="Times New Roman"/>
          <w:szCs w:val="24"/>
        </w:rPr>
        <w:t xml:space="preserve">Burma currently is Buddhism. </w:t>
      </w:r>
      <w:r w:rsidR="00EA6856" w:rsidRPr="00621456">
        <w:rPr>
          <w:rFonts w:cs="Times New Roman"/>
          <w:szCs w:val="24"/>
        </w:rPr>
        <w:t xml:space="preserve">As per estimates, 88% of the total population of Burma or Myanmar follows </w:t>
      </w:r>
      <w:r w:rsidR="00BE13E1" w:rsidRPr="00621456">
        <w:rPr>
          <w:rFonts w:cs="Times New Roman"/>
          <w:szCs w:val="24"/>
        </w:rPr>
        <w:t>Buddhism which include</w:t>
      </w:r>
      <w:r w:rsidR="00621456" w:rsidRPr="00621456">
        <w:rPr>
          <w:rFonts w:cs="Times New Roman"/>
          <w:szCs w:val="24"/>
        </w:rPr>
        <w:t>s</w:t>
      </w:r>
      <w:r w:rsidR="00BE13E1" w:rsidRPr="00621456">
        <w:rPr>
          <w:rFonts w:cs="Times New Roman"/>
          <w:szCs w:val="24"/>
        </w:rPr>
        <w:t xml:space="preserve"> Bamar, Shan, Mon, Karen, and Chinese ethnic groups.</w:t>
      </w:r>
      <w:r w:rsidR="00B569ED" w:rsidRPr="00621456">
        <w:rPr>
          <w:rFonts w:cs="Times New Roman"/>
          <w:szCs w:val="24"/>
        </w:rPr>
        <w:t xml:space="preserve"> But this does not mean that no other religion is practiced in the region. The followers of other religions and faiths are al</w:t>
      </w:r>
      <w:r w:rsidR="00621456" w:rsidRPr="00621456">
        <w:rPr>
          <w:rFonts w:cs="Times New Roman"/>
          <w:szCs w:val="24"/>
        </w:rPr>
        <w:t>so</w:t>
      </w:r>
      <w:r w:rsidR="00B569ED" w:rsidRPr="00621456">
        <w:rPr>
          <w:rFonts w:cs="Times New Roman"/>
          <w:szCs w:val="24"/>
        </w:rPr>
        <w:t xml:space="preserve"> present in the country and they prac</w:t>
      </w:r>
      <w:r w:rsidR="00621456" w:rsidRPr="00621456">
        <w:rPr>
          <w:rFonts w:cs="Times New Roman"/>
          <w:szCs w:val="24"/>
        </w:rPr>
        <w:t>t</w:t>
      </w:r>
      <w:r w:rsidR="00B569ED" w:rsidRPr="00621456">
        <w:rPr>
          <w:rFonts w:cs="Times New Roman"/>
          <w:szCs w:val="24"/>
        </w:rPr>
        <w:t>ice their religious bel</w:t>
      </w:r>
      <w:r w:rsidR="00621456" w:rsidRPr="00621456">
        <w:rPr>
          <w:rFonts w:cs="Times New Roman"/>
          <w:szCs w:val="24"/>
        </w:rPr>
        <w:t>ie</w:t>
      </w:r>
      <w:r w:rsidR="00B569ED" w:rsidRPr="00621456">
        <w:rPr>
          <w:rFonts w:cs="Times New Roman"/>
          <w:szCs w:val="24"/>
        </w:rPr>
        <w:t xml:space="preserve">fs freely. </w:t>
      </w:r>
      <w:r w:rsidR="00F07D35" w:rsidRPr="00621456">
        <w:rPr>
          <w:rFonts w:cs="Times New Roman"/>
          <w:szCs w:val="24"/>
        </w:rPr>
        <w:t xml:space="preserve">These religions include </w:t>
      </w:r>
      <w:r w:rsidR="00621456" w:rsidRPr="00621456">
        <w:rPr>
          <w:rFonts w:cs="Times New Roman"/>
          <w:szCs w:val="24"/>
        </w:rPr>
        <w:t>Chr</w:t>
      </w:r>
      <w:r w:rsidR="00F07D35" w:rsidRPr="00621456">
        <w:rPr>
          <w:rFonts w:cs="Times New Roman"/>
          <w:szCs w:val="24"/>
        </w:rPr>
        <w:t>istianity, Islam, Hinduism, Tribal religions and even no religion at all.</w:t>
      </w:r>
    </w:p>
    <w:p w:rsidR="00737CC6" w:rsidRPr="00621456" w:rsidRDefault="00DE010F" w:rsidP="00621456">
      <w:pPr>
        <w:spacing w:line="480" w:lineRule="auto"/>
        <w:ind w:firstLine="720"/>
        <w:rPr>
          <w:rFonts w:cs="Times New Roman"/>
          <w:szCs w:val="24"/>
        </w:rPr>
      </w:pPr>
      <w:r w:rsidRPr="00621456">
        <w:rPr>
          <w:rFonts w:cs="Times New Roman"/>
          <w:szCs w:val="24"/>
        </w:rPr>
        <w:t xml:space="preserve">Christianity is the second biggest religion being followed in the Buddhist majority country. </w:t>
      </w:r>
      <w:r w:rsidR="00EB4B2E" w:rsidRPr="00621456">
        <w:rPr>
          <w:rFonts w:cs="Times New Roman"/>
          <w:szCs w:val="24"/>
        </w:rPr>
        <w:t xml:space="preserve">Out of </w:t>
      </w:r>
      <w:r w:rsidR="00011564" w:rsidRPr="00621456">
        <w:rPr>
          <w:rFonts w:cs="Times New Roman"/>
          <w:szCs w:val="24"/>
        </w:rPr>
        <w:t>an</w:t>
      </w:r>
      <w:r w:rsidR="00495627" w:rsidRPr="00621456">
        <w:rPr>
          <w:rFonts w:cs="Times New Roman"/>
          <w:szCs w:val="24"/>
        </w:rPr>
        <w:t xml:space="preserve"> approximate population of </w:t>
      </w:r>
      <w:r w:rsidR="00C14785" w:rsidRPr="00621456">
        <w:rPr>
          <w:rFonts w:cs="Times New Roman"/>
          <w:szCs w:val="24"/>
        </w:rPr>
        <w:t>55.45</w:t>
      </w:r>
      <w:r w:rsidR="00CE0C3B" w:rsidRPr="00621456">
        <w:rPr>
          <w:rFonts w:cs="Times New Roman"/>
          <w:szCs w:val="24"/>
        </w:rPr>
        <w:t xml:space="preserve"> million, mo</w:t>
      </w:r>
      <w:r w:rsidR="006408B7" w:rsidRPr="00621456">
        <w:rPr>
          <w:rFonts w:cs="Times New Roman"/>
          <w:szCs w:val="24"/>
        </w:rPr>
        <w:t xml:space="preserve">re than four million people belong to the </w:t>
      </w:r>
      <w:r w:rsidR="00B96D8C" w:rsidRPr="00621456">
        <w:rPr>
          <w:rFonts w:cs="Times New Roman"/>
          <w:szCs w:val="24"/>
        </w:rPr>
        <w:t xml:space="preserve">Christian Community. This makes up </w:t>
      </w:r>
      <w:r w:rsidR="00F07D35" w:rsidRPr="00621456">
        <w:rPr>
          <w:rFonts w:cs="Times New Roman"/>
          <w:szCs w:val="24"/>
        </w:rPr>
        <w:t xml:space="preserve">to approximately 6.2% of the total population of the country. </w:t>
      </w:r>
      <w:r w:rsidRPr="00621456">
        <w:rPr>
          <w:rFonts w:cs="Times New Roman"/>
          <w:szCs w:val="24"/>
        </w:rPr>
        <w:t xml:space="preserve">Most of these people belong to </w:t>
      </w:r>
      <w:r w:rsidR="00A9234D" w:rsidRPr="00621456">
        <w:rPr>
          <w:rFonts w:cs="Times New Roman"/>
          <w:szCs w:val="24"/>
        </w:rPr>
        <w:t>the K</w:t>
      </w:r>
      <w:r w:rsidR="007E36DF" w:rsidRPr="00621456">
        <w:rPr>
          <w:rFonts w:cs="Times New Roman"/>
          <w:szCs w:val="24"/>
        </w:rPr>
        <w:t>achin, Chin and K</w:t>
      </w:r>
      <w:r w:rsidR="0091262B" w:rsidRPr="00621456">
        <w:rPr>
          <w:rFonts w:cs="Times New Roman"/>
          <w:szCs w:val="24"/>
        </w:rPr>
        <w:t>aren community. Some o</w:t>
      </w:r>
      <w:r w:rsidR="00FC5287" w:rsidRPr="00621456">
        <w:rPr>
          <w:rFonts w:cs="Times New Roman"/>
          <w:szCs w:val="24"/>
        </w:rPr>
        <w:t>f the Christians are al</w:t>
      </w:r>
      <w:r w:rsidR="00621456" w:rsidRPr="00621456">
        <w:rPr>
          <w:rFonts w:cs="Times New Roman"/>
          <w:szCs w:val="24"/>
        </w:rPr>
        <w:t>so</w:t>
      </w:r>
      <w:r w:rsidR="00FC5287" w:rsidRPr="00621456">
        <w:rPr>
          <w:rFonts w:cs="Times New Roman"/>
          <w:szCs w:val="24"/>
        </w:rPr>
        <w:t xml:space="preserve"> Eurasians. In fact, Christianity is </w:t>
      </w:r>
      <w:r w:rsidR="003976BE" w:rsidRPr="00621456">
        <w:rPr>
          <w:rFonts w:cs="Times New Roman"/>
          <w:szCs w:val="24"/>
        </w:rPr>
        <w:t>the fastest</w:t>
      </w:r>
      <w:r w:rsidR="00621456" w:rsidRPr="00621456">
        <w:rPr>
          <w:rFonts w:cs="Times New Roman"/>
          <w:szCs w:val="24"/>
        </w:rPr>
        <w:t>-</w:t>
      </w:r>
      <w:r w:rsidR="003976BE" w:rsidRPr="00621456">
        <w:rPr>
          <w:rFonts w:cs="Times New Roman"/>
          <w:szCs w:val="24"/>
        </w:rPr>
        <w:t xml:space="preserve">growing religion in the region. </w:t>
      </w:r>
      <w:r w:rsidR="004E42F2" w:rsidRPr="00621456">
        <w:rPr>
          <w:rFonts w:cs="Times New Roman"/>
          <w:szCs w:val="24"/>
        </w:rPr>
        <w:t xml:space="preserve">Most </w:t>
      </w:r>
      <w:r w:rsidR="00572A0B" w:rsidRPr="00621456">
        <w:rPr>
          <w:rFonts w:cs="Times New Roman"/>
          <w:szCs w:val="24"/>
        </w:rPr>
        <w:t>of the Ch</w:t>
      </w:r>
      <w:r w:rsidR="00BA4744" w:rsidRPr="00621456">
        <w:rPr>
          <w:rFonts w:cs="Times New Roman"/>
          <w:szCs w:val="24"/>
        </w:rPr>
        <w:t>ristian population in Burma is</w:t>
      </w:r>
      <w:r w:rsidR="00E13215" w:rsidRPr="00621456">
        <w:rPr>
          <w:rFonts w:cs="Times New Roman"/>
          <w:szCs w:val="24"/>
        </w:rPr>
        <w:t xml:space="preserve"> P</w:t>
      </w:r>
      <w:r w:rsidR="00572A0B" w:rsidRPr="00621456">
        <w:rPr>
          <w:rFonts w:cs="Times New Roman"/>
          <w:szCs w:val="24"/>
        </w:rPr>
        <w:t>rotestant</w:t>
      </w:r>
      <w:r w:rsidR="00BA4744" w:rsidRPr="00621456">
        <w:rPr>
          <w:rFonts w:cs="Times New Roman"/>
          <w:szCs w:val="24"/>
        </w:rPr>
        <w:t>, particularly Baptists</w:t>
      </w:r>
      <w:r w:rsidR="00572A0B" w:rsidRPr="00621456">
        <w:rPr>
          <w:rFonts w:cs="Times New Roman"/>
          <w:szCs w:val="24"/>
        </w:rPr>
        <w:t xml:space="preserve"> </w:t>
      </w:r>
      <w:r w:rsidR="00C04145" w:rsidRPr="00621456">
        <w:rPr>
          <w:rFonts w:cs="Times New Roman"/>
          <w:szCs w:val="24"/>
        </w:rPr>
        <w:t xml:space="preserve">belonging to the Myanmar Baptist Convention. The rest of the Christian population belongs </w:t>
      </w:r>
      <w:r w:rsidR="009113DA" w:rsidRPr="00621456">
        <w:rPr>
          <w:rFonts w:cs="Times New Roman"/>
          <w:szCs w:val="24"/>
        </w:rPr>
        <w:t>to</w:t>
      </w:r>
      <w:r w:rsidR="00C04145" w:rsidRPr="00621456">
        <w:rPr>
          <w:rFonts w:cs="Times New Roman"/>
          <w:szCs w:val="24"/>
        </w:rPr>
        <w:t xml:space="preserve"> the Roman Catholic denomination. </w:t>
      </w:r>
    </w:p>
    <w:p w:rsidR="00A56A3E" w:rsidRDefault="007429D7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lastRenderedPageBreak/>
        <w:tab/>
      </w:r>
      <w:r w:rsidRPr="00621456">
        <w:rPr>
          <w:rFonts w:cs="Times New Roman"/>
          <w:szCs w:val="24"/>
        </w:rPr>
        <w:t>The following details will discuss the different aspects of the Burmese Christian Community or the Christians living in Burma. These aspects</w:t>
      </w:r>
      <w:r w:rsidR="00234762" w:rsidRPr="00621456">
        <w:rPr>
          <w:rFonts w:cs="Times New Roman"/>
          <w:szCs w:val="24"/>
        </w:rPr>
        <w:t xml:space="preserve"> include the</w:t>
      </w:r>
      <w:r w:rsidRPr="00621456">
        <w:rPr>
          <w:rFonts w:cs="Times New Roman"/>
          <w:szCs w:val="24"/>
        </w:rPr>
        <w:t xml:space="preserve"> highlight</w:t>
      </w:r>
      <w:r w:rsidR="007E7F8A" w:rsidRPr="00621456">
        <w:rPr>
          <w:rFonts w:cs="Times New Roman"/>
          <w:szCs w:val="24"/>
        </w:rPr>
        <w:t>s from</w:t>
      </w:r>
      <w:r w:rsidRPr="00621456">
        <w:rPr>
          <w:rFonts w:cs="Times New Roman"/>
          <w:szCs w:val="24"/>
        </w:rPr>
        <w:t xml:space="preserve"> the background information or the initiation of </w:t>
      </w:r>
      <w:r w:rsidR="00086865" w:rsidRPr="00621456">
        <w:rPr>
          <w:rFonts w:cs="Times New Roman"/>
          <w:szCs w:val="24"/>
        </w:rPr>
        <w:t>the Christian community in the region of Myanmar. In addition to this</w:t>
      </w:r>
      <w:r w:rsidR="00621456" w:rsidRPr="00621456">
        <w:rPr>
          <w:rFonts w:cs="Times New Roman"/>
          <w:szCs w:val="24"/>
        </w:rPr>
        <w:t>,</w:t>
      </w:r>
      <w:r w:rsidR="00086865" w:rsidRPr="00621456">
        <w:rPr>
          <w:rFonts w:cs="Times New Roman"/>
          <w:szCs w:val="24"/>
        </w:rPr>
        <w:t xml:space="preserve"> it also </w:t>
      </w:r>
      <w:r w:rsidR="001E24AB" w:rsidRPr="00621456">
        <w:rPr>
          <w:rFonts w:cs="Times New Roman"/>
          <w:szCs w:val="24"/>
        </w:rPr>
        <w:t>explains</w:t>
      </w:r>
      <w:r w:rsidR="00086865" w:rsidRPr="00621456">
        <w:rPr>
          <w:rFonts w:cs="Times New Roman"/>
          <w:szCs w:val="24"/>
        </w:rPr>
        <w:t xml:space="preserve"> how the community members tend to handle their issue</w:t>
      </w:r>
      <w:r w:rsidR="001E24AB" w:rsidRPr="00621456">
        <w:rPr>
          <w:rFonts w:cs="Times New Roman"/>
          <w:szCs w:val="24"/>
        </w:rPr>
        <w:t xml:space="preserve">s of </w:t>
      </w:r>
      <w:r w:rsidR="00556A5D" w:rsidRPr="00621456">
        <w:rPr>
          <w:rFonts w:cs="Times New Roman"/>
          <w:szCs w:val="24"/>
        </w:rPr>
        <w:t>education,</w:t>
      </w:r>
      <w:r w:rsidR="001E24AB" w:rsidRPr="00621456">
        <w:rPr>
          <w:rFonts w:cs="Times New Roman"/>
          <w:szCs w:val="24"/>
        </w:rPr>
        <w:t xml:space="preserve"> public health and </w:t>
      </w:r>
      <w:r w:rsidR="005F37EB" w:rsidRPr="00621456">
        <w:rPr>
          <w:rFonts w:cs="Times New Roman"/>
          <w:szCs w:val="24"/>
        </w:rPr>
        <w:t>opportunities</w:t>
      </w:r>
      <w:r w:rsidR="00F204BA" w:rsidRPr="00621456">
        <w:rPr>
          <w:rFonts w:cs="Times New Roman"/>
          <w:szCs w:val="24"/>
        </w:rPr>
        <w:t xml:space="preserve">. </w:t>
      </w:r>
      <w:r w:rsidR="00033352" w:rsidRPr="00621456">
        <w:rPr>
          <w:rFonts w:cs="Times New Roman"/>
          <w:szCs w:val="24"/>
        </w:rPr>
        <w:t xml:space="preserve"> </w:t>
      </w:r>
    </w:p>
    <w:p w:rsidR="00621456" w:rsidRPr="00621456" w:rsidRDefault="00621456" w:rsidP="00621456">
      <w:pPr>
        <w:spacing w:line="480" w:lineRule="auto"/>
        <w:rPr>
          <w:rFonts w:cs="Times New Roman"/>
          <w:szCs w:val="24"/>
        </w:rPr>
      </w:pPr>
    </w:p>
    <w:p w:rsidR="00F21241" w:rsidRPr="00621456" w:rsidRDefault="00F21241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>Background Information</w:t>
      </w:r>
    </w:p>
    <w:p w:rsidR="00F7318B" w:rsidRPr="00621456" w:rsidRDefault="003A73BE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 xml:space="preserve">The history of Christianity in </w:t>
      </w:r>
      <w:r w:rsidR="00656CB0" w:rsidRPr="00621456">
        <w:rPr>
          <w:rFonts w:cs="Times New Roman"/>
          <w:szCs w:val="24"/>
        </w:rPr>
        <w:t xml:space="preserve">Myanmar or Burma </w:t>
      </w:r>
      <w:r w:rsidR="00F129A9" w:rsidRPr="00621456">
        <w:rPr>
          <w:rFonts w:cs="Times New Roman"/>
          <w:szCs w:val="24"/>
        </w:rPr>
        <w:t xml:space="preserve">dates back to </w:t>
      </w:r>
      <w:r w:rsidR="00621456" w:rsidRPr="00621456">
        <w:rPr>
          <w:rFonts w:cs="Times New Roman"/>
          <w:szCs w:val="24"/>
        </w:rPr>
        <w:t xml:space="preserve">the </w:t>
      </w:r>
      <w:r w:rsidR="00816DF1" w:rsidRPr="00621456">
        <w:rPr>
          <w:rFonts w:cs="Times New Roman"/>
          <w:szCs w:val="24"/>
        </w:rPr>
        <w:t>18</w:t>
      </w:r>
      <w:r w:rsidR="00816DF1" w:rsidRPr="00621456">
        <w:rPr>
          <w:rFonts w:cs="Times New Roman"/>
          <w:szCs w:val="24"/>
          <w:vertAlign w:val="superscript"/>
        </w:rPr>
        <w:t>th</w:t>
      </w:r>
      <w:r w:rsidR="00816DF1" w:rsidRPr="00621456">
        <w:rPr>
          <w:rFonts w:cs="Times New Roman"/>
          <w:szCs w:val="24"/>
        </w:rPr>
        <w:t xml:space="preserve"> century. The </w:t>
      </w:r>
      <w:r w:rsidR="00B148A8" w:rsidRPr="00621456">
        <w:rPr>
          <w:rFonts w:cs="Times New Roman"/>
          <w:szCs w:val="24"/>
        </w:rPr>
        <w:t>major reason for</w:t>
      </w:r>
      <w:r w:rsidR="00B5057B" w:rsidRPr="00621456">
        <w:rPr>
          <w:rFonts w:cs="Times New Roman"/>
          <w:szCs w:val="24"/>
        </w:rPr>
        <w:t xml:space="preserve"> the spread of the religion in the country </w:t>
      </w:r>
      <w:r w:rsidR="00DA2192">
        <w:rPr>
          <w:rFonts w:cs="Times New Roman"/>
          <w:szCs w:val="24"/>
        </w:rPr>
        <w:t>are</w:t>
      </w:r>
      <w:r w:rsidR="004E42F2" w:rsidRPr="00621456">
        <w:rPr>
          <w:rFonts w:cs="Times New Roman"/>
          <w:szCs w:val="24"/>
        </w:rPr>
        <w:t xml:space="preserve"> the missionaries that </w:t>
      </w:r>
      <w:r w:rsidR="009113DA" w:rsidRPr="00621456">
        <w:rPr>
          <w:rFonts w:cs="Times New Roman"/>
          <w:szCs w:val="24"/>
        </w:rPr>
        <w:t xml:space="preserve">came to the region </w:t>
      </w:r>
      <w:r w:rsidR="005626BF" w:rsidRPr="00621456">
        <w:rPr>
          <w:rFonts w:cs="Times New Roman"/>
          <w:szCs w:val="24"/>
        </w:rPr>
        <w:t>in the 17</w:t>
      </w:r>
      <w:r w:rsidR="005626BF" w:rsidRPr="00621456">
        <w:rPr>
          <w:rFonts w:cs="Times New Roman"/>
          <w:szCs w:val="24"/>
          <w:vertAlign w:val="superscript"/>
        </w:rPr>
        <w:t>th</w:t>
      </w:r>
      <w:r w:rsidR="005626BF" w:rsidRPr="00621456">
        <w:rPr>
          <w:rFonts w:cs="Times New Roman"/>
          <w:szCs w:val="24"/>
        </w:rPr>
        <w:t xml:space="preserve"> century. </w:t>
      </w:r>
      <w:r w:rsidR="00F7318B" w:rsidRPr="00621456">
        <w:rPr>
          <w:rFonts w:cs="Times New Roman"/>
          <w:szCs w:val="24"/>
        </w:rPr>
        <w:t xml:space="preserve">Several Catholic missionaries </w:t>
      </w:r>
      <w:r w:rsidR="003543AA" w:rsidRPr="00621456">
        <w:rPr>
          <w:rFonts w:cs="Times New Roman"/>
          <w:szCs w:val="24"/>
        </w:rPr>
        <w:t xml:space="preserve">arrived in </w:t>
      </w:r>
      <w:r w:rsidR="001F2A0D" w:rsidRPr="00621456">
        <w:rPr>
          <w:rFonts w:cs="Times New Roman"/>
          <w:szCs w:val="24"/>
        </w:rPr>
        <w:t>1830 from Europe and by 1841</w:t>
      </w:r>
      <w:r w:rsidR="00DA2192">
        <w:rPr>
          <w:rFonts w:cs="Times New Roman"/>
          <w:szCs w:val="24"/>
        </w:rPr>
        <w:t>,</w:t>
      </w:r>
      <w:r w:rsidR="001F2A0D" w:rsidRPr="00621456">
        <w:rPr>
          <w:rFonts w:cs="Times New Roman"/>
          <w:szCs w:val="24"/>
        </w:rPr>
        <w:t xml:space="preserve"> </w:t>
      </w:r>
      <w:r w:rsidR="00CA1E72" w:rsidRPr="00621456">
        <w:rPr>
          <w:rFonts w:cs="Times New Roman"/>
          <w:szCs w:val="24"/>
        </w:rPr>
        <w:t xml:space="preserve">the </w:t>
      </w:r>
      <w:r w:rsidR="00F473EB" w:rsidRPr="00621456">
        <w:rPr>
          <w:rFonts w:cs="Times New Roman"/>
          <w:szCs w:val="24"/>
        </w:rPr>
        <w:t xml:space="preserve">number of Catholics grew to </w:t>
      </w:r>
      <w:r w:rsidR="006D166C" w:rsidRPr="00621456">
        <w:rPr>
          <w:rFonts w:cs="Times New Roman"/>
          <w:szCs w:val="24"/>
        </w:rPr>
        <w:t>4500</w:t>
      </w:r>
      <w:r w:rsidR="00407D80" w:rsidRPr="00621456">
        <w:rPr>
          <w:rFonts w:cs="Times New Roman"/>
          <w:szCs w:val="24"/>
        </w:rPr>
        <w:t xml:space="preserve"> (</w:t>
      </w:r>
      <w:r w:rsidR="00407D80" w:rsidRPr="00621456">
        <w:rPr>
          <w:rFonts w:cs="Times New Roman"/>
          <w:color w:val="222222"/>
          <w:szCs w:val="24"/>
          <w:shd w:val="clear" w:color="auto" w:fill="FFFFFF"/>
        </w:rPr>
        <w:t>Minkler, 2012)</w:t>
      </w:r>
      <w:r w:rsidR="006D166C" w:rsidRPr="00621456">
        <w:rPr>
          <w:rFonts w:cs="Times New Roman"/>
          <w:szCs w:val="24"/>
        </w:rPr>
        <w:t xml:space="preserve">. </w:t>
      </w:r>
      <w:r w:rsidR="00472953" w:rsidRPr="00621456">
        <w:rPr>
          <w:rFonts w:cs="Times New Roman"/>
          <w:szCs w:val="24"/>
        </w:rPr>
        <w:t>Protestantism</w:t>
      </w:r>
      <w:r w:rsidR="006D166C" w:rsidRPr="00621456">
        <w:rPr>
          <w:rFonts w:cs="Times New Roman"/>
          <w:szCs w:val="24"/>
        </w:rPr>
        <w:t xml:space="preserve"> started spreading in the </w:t>
      </w:r>
      <w:r w:rsidR="00472953" w:rsidRPr="00621456">
        <w:rPr>
          <w:rFonts w:cs="Times New Roman"/>
          <w:szCs w:val="24"/>
        </w:rPr>
        <w:t xml:space="preserve">Burmese region </w:t>
      </w:r>
      <w:r w:rsidR="00E64ECB" w:rsidRPr="00621456">
        <w:rPr>
          <w:rFonts w:cs="Times New Roman"/>
          <w:szCs w:val="24"/>
        </w:rPr>
        <w:t>in the early 19</w:t>
      </w:r>
      <w:r w:rsidR="00E64ECB" w:rsidRPr="00621456">
        <w:rPr>
          <w:rFonts w:cs="Times New Roman"/>
          <w:szCs w:val="24"/>
          <w:vertAlign w:val="superscript"/>
        </w:rPr>
        <w:t>th</w:t>
      </w:r>
      <w:r w:rsidR="00E64ECB" w:rsidRPr="00621456">
        <w:rPr>
          <w:rFonts w:cs="Times New Roman"/>
          <w:szCs w:val="24"/>
        </w:rPr>
        <w:t xml:space="preserve"> century </w:t>
      </w:r>
      <w:r w:rsidR="00204C03" w:rsidRPr="00621456">
        <w:rPr>
          <w:rFonts w:cs="Times New Roman"/>
          <w:szCs w:val="24"/>
        </w:rPr>
        <w:t xml:space="preserve">when </w:t>
      </w:r>
      <w:r w:rsidR="004C1393" w:rsidRPr="00621456">
        <w:rPr>
          <w:rFonts w:cs="Times New Roman"/>
          <w:szCs w:val="24"/>
        </w:rPr>
        <w:t xml:space="preserve">the first protestant missionary, Adoniram Judson, </w:t>
      </w:r>
      <w:r w:rsidR="00204C03" w:rsidRPr="00621456">
        <w:rPr>
          <w:rFonts w:cs="Times New Roman"/>
          <w:szCs w:val="24"/>
        </w:rPr>
        <w:t>came in the region</w:t>
      </w:r>
      <w:r w:rsidR="004C1393" w:rsidRPr="00621456">
        <w:rPr>
          <w:rFonts w:cs="Times New Roman"/>
          <w:szCs w:val="24"/>
        </w:rPr>
        <w:t xml:space="preserve"> (1788 – 1850). </w:t>
      </w:r>
      <w:r w:rsidR="00204C03" w:rsidRPr="00621456">
        <w:rPr>
          <w:rFonts w:cs="Times New Roman"/>
          <w:szCs w:val="24"/>
        </w:rPr>
        <w:t xml:space="preserve"> </w:t>
      </w:r>
      <w:r w:rsidR="005B1FE0" w:rsidRPr="00621456">
        <w:rPr>
          <w:rFonts w:cs="Times New Roman"/>
          <w:szCs w:val="24"/>
        </w:rPr>
        <w:t xml:space="preserve">It took years of preaching for him to get his first </w:t>
      </w:r>
      <w:r w:rsidR="00297083" w:rsidRPr="00621456">
        <w:rPr>
          <w:rFonts w:cs="Times New Roman"/>
          <w:szCs w:val="24"/>
        </w:rPr>
        <w:t>convert,</w:t>
      </w:r>
      <w:r w:rsidR="000342FF" w:rsidRPr="00621456">
        <w:rPr>
          <w:rFonts w:cs="Times New Roman"/>
          <w:szCs w:val="24"/>
        </w:rPr>
        <w:t xml:space="preserve"> but then the r</w:t>
      </w:r>
      <w:r w:rsidR="006802D6" w:rsidRPr="00621456">
        <w:rPr>
          <w:rFonts w:cs="Times New Roman"/>
          <w:szCs w:val="24"/>
        </w:rPr>
        <w:t>eligion spread rapidly and his fol</w:t>
      </w:r>
      <w:r w:rsidR="00621456" w:rsidRPr="00621456">
        <w:rPr>
          <w:rFonts w:cs="Times New Roman"/>
          <w:szCs w:val="24"/>
        </w:rPr>
        <w:t>l</w:t>
      </w:r>
      <w:r w:rsidR="006802D6" w:rsidRPr="00621456">
        <w:rPr>
          <w:rFonts w:cs="Times New Roman"/>
          <w:szCs w:val="24"/>
        </w:rPr>
        <w:t xml:space="preserve">owers reached </w:t>
      </w:r>
      <w:r w:rsidR="006234C5" w:rsidRPr="00621456">
        <w:rPr>
          <w:rFonts w:cs="Times New Roman"/>
          <w:szCs w:val="24"/>
        </w:rPr>
        <w:t xml:space="preserve">10000 by 1851. </w:t>
      </w:r>
    </w:p>
    <w:p w:rsidR="003A73BE" w:rsidRPr="00621456" w:rsidRDefault="003A73BE" w:rsidP="00621456">
      <w:pPr>
        <w:spacing w:line="480" w:lineRule="auto"/>
        <w:rPr>
          <w:rFonts w:cs="Times New Roman"/>
          <w:b/>
          <w:szCs w:val="24"/>
        </w:rPr>
      </w:pPr>
    </w:p>
    <w:p w:rsidR="00F21241" w:rsidRPr="00621456" w:rsidRDefault="00F21241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>Membership Role</w:t>
      </w:r>
    </w:p>
    <w:p w:rsidR="00844E8D" w:rsidRPr="00621456" w:rsidRDefault="00844E8D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ab/>
        <w:t>Reason</w:t>
      </w:r>
      <w:r w:rsidR="00DA2192">
        <w:rPr>
          <w:rFonts w:cs="Times New Roman"/>
          <w:b/>
          <w:szCs w:val="24"/>
        </w:rPr>
        <w:t>s</w:t>
      </w:r>
      <w:r w:rsidRPr="00621456">
        <w:rPr>
          <w:rFonts w:cs="Times New Roman"/>
          <w:b/>
          <w:szCs w:val="24"/>
        </w:rPr>
        <w:t xml:space="preserve"> for </w:t>
      </w:r>
      <w:r w:rsidR="00DA2192">
        <w:rPr>
          <w:rFonts w:cs="Times New Roman"/>
          <w:b/>
          <w:szCs w:val="24"/>
        </w:rPr>
        <w:t>c</w:t>
      </w:r>
      <w:r w:rsidRPr="00621456">
        <w:rPr>
          <w:rFonts w:cs="Times New Roman"/>
          <w:b/>
          <w:szCs w:val="24"/>
        </w:rPr>
        <w:t xml:space="preserve">hoosing </w:t>
      </w:r>
      <w:r w:rsidR="00DA2192">
        <w:rPr>
          <w:rFonts w:cs="Times New Roman"/>
          <w:b/>
          <w:szCs w:val="24"/>
        </w:rPr>
        <w:t>t</w:t>
      </w:r>
      <w:r w:rsidRPr="00621456">
        <w:rPr>
          <w:rFonts w:cs="Times New Roman"/>
          <w:b/>
          <w:szCs w:val="24"/>
        </w:rPr>
        <w:t xml:space="preserve">his </w:t>
      </w:r>
      <w:r w:rsidR="00DA2192">
        <w:rPr>
          <w:rFonts w:cs="Times New Roman"/>
          <w:b/>
          <w:szCs w:val="24"/>
        </w:rPr>
        <w:t>c</w:t>
      </w:r>
      <w:r w:rsidRPr="00621456">
        <w:rPr>
          <w:rFonts w:cs="Times New Roman"/>
          <w:b/>
          <w:szCs w:val="24"/>
        </w:rPr>
        <w:t>ommunity</w:t>
      </w:r>
    </w:p>
    <w:p w:rsidR="00D252A4" w:rsidRPr="00621456" w:rsidRDefault="00D252A4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>There are a number of reasons behind my choosing</w:t>
      </w:r>
      <w:r w:rsidR="00DA2192">
        <w:rPr>
          <w:rFonts w:cs="Times New Roman"/>
          <w:szCs w:val="24"/>
        </w:rPr>
        <w:t xml:space="preserve"> of</w:t>
      </w:r>
      <w:r w:rsidRPr="00621456">
        <w:rPr>
          <w:rFonts w:cs="Times New Roman"/>
          <w:szCs w:val="24"/>
        </w:rPr>
        <w:t xml:space="preserve"> this</w:t>
      </w:r>
      <w:r w:rsidR="009977CD" w:rsidRPr="00621456">
        <w:rPr>
          <w:rFonts w:cs="Times New Roman"/>
          <w:szCs w:val="24"/>
        </w:rPr>
        <w:t xml:space="preserve"> </w:t>
      </w:r>
      <w:r w:rsidR="009403EF" w:rsidRPr="00621456">
        <w:rPr>
          <w:rFonts w:cs="Times New Roman"/>
          <w:szCs w:val="24"/>
        </w:rPr>
        <w:t>particular community</w:t>
      </w:r>
      <w:r w:rsidRPr="00621456">
        <w:rPr>
          <w:rFonts w:cs="Times New Roman"/>
          <w:szCs w:val="24"/>
        </w:rPr>
        <w:t xml:space="preserve">. </w:t>
      </w:r>
      <w:r w:rsidR="00024894" w:rsidRPr="00621456">
        <w:rPr>
          <w:rFonts w:cs="Times New Roman"/>
          <w:szCs w:val="24"/>
        </w:rPr>
        <w:t>The fi</w:t>
      </w:r>
      <w:r w:rsidR="00621456" w:rsidRPr="00621456">
        <w:rPr>
          <w:rFonts w:cs="Times New Roman"/>
          <w:szCs w:val="24"/>
        </w:rPr>
        <w:t>r</w:t>
      </w:r>
      <w:r w:rsidR="00024894" w:rsidRPr="00621456">
        <w:rPr>
          <w:rFonts w:cs="Times New Roman"/>
          <w:szCs w:val="24"/>
        </w:rPr>
        <w:t xml:space="preserve">st and </w:t>
      </w:r>
      <w:r w:rsidR="00F84A1F" w:rsidRPr="00621456">
        <w:rPr>
          <w:rFonts w:cs="Times New Roman"/>
          <w:szCs w:val="24"/>
        </w:rPr>
        <w:t>foremost</w:t>
      </w:r>
      <w:r w:rsidR="00024894" w:rsidRPr="00621456">
        <w:rPr>
          <w:rFonts w:cs="Times New Roman"/>
          <w:szCs w:val="24"/>
        </w:rPr>
        <w:t xml:space="preserve"> reason is that I </w:t>
      </w:r>
      <w:r w:rsidR="00F84A1F" w:rsidRPr="00621456">
        <w:rPr>
          <w:rFonts w:cs="Times New Roman"/>
          <w:szCs w:val="24"/>
        </w:rPr>
        <w:t xml:space="preserve">personally belong </w:t>
      </w:r>
      <w:r w:rsidR="00024894" w:rsidRPr="00621456">
        <w:rPr>
          <w:rFonts w:cs="Times New Roman"/>
          <w:szCs w:val="24"/>
        </w:rPr>
        <w:t xml:space="preserve">to this community. I am </w:t>
      </w:r>
      <w:r w:rsidR="00511E07" w:rsidRPr="00621456">
        <w:rPr>
          <w:rFonts w:cs="Times New Roman"/>
          <w:szCs w:val="24"/>
        </w:rPr>
        <w:t xml:space="preserve">a member </w:t>
      </w:r>
      <w:r w:rsidR="00F84A1F" w:rsidRPr="00621456">
        <w:rPr>
          <w:rFonts w:cs="Times New Roman"/>
          <w:szCs w:val="24"/>
        </w:rPr>
        <w:t>of Burmese Christian</w:t>
      </w:r>
      <w:r w:rsidR="00511E07" w:rsidRPr="00621456">
        <w:rPr>
          <w:rFonts w:cs="Times New Roman"/>
          <w:szCs w:val="24"/>
        </w:rPr>
        <w:t xml:space="preserve"> community and a </w:t>
      </w:r>
      <w:r w:rsidR="00F84A1F" w:rsidRPr="00621456">
        <w:rPr>
          <w:rFonts w:cs="Times New Roman"/>
          <w:szCs w:val="24"/>
        </w:rPr>
        <w:t>very</w:t>
      </w:r>
      <w:r w:rsidR="00511E07" w:rsidRPr="00621456">
        <w:rPr>
          <w:rFonts w:cs="Times New Roman"/>
          <w:szCs w:val="24"/>
        </w:rPr>
        <w:t xml:space="preserve"> regular and </w:t>
      </w:r>
      <w:r w:rsidR="00124E93" w:rsidRPr="00621456">
        <w:rPr>
          <w:rFonts w:cs="Times New Roman"/>
          <w:szCs w:val="24"/>
        </w:rPr>
        <w:t xml:space="preserve">punctual visitor of the Church in this respect. </w:t>
      </w:r>
      <w:r w:rsidR="00297083" w:rsidRPr="00621456">
        <w:rPr>
          <w:rFonts w:cs="Times New Roman"/>
          <w:szCs w:val="24"/>
        </w:rPr>
        <w:t>In addition to this, the Christian</w:t>
      </w:r>
      <w:r w:rsidR="00DA2192">
        <w:rPr>
          <w:rFonts w:cs="Times New Roman"/>
          <w:szCs w:val="24"/>
        </w:rPr>
        <w:t>s</w:t>
      </w:r>
      <w:r w:rsidR="00297083" w:rsidRPr="00621456">
        <w:rPr>
          <w:rFonts w:cs="Times New Roman"/>
          <w:szCs w:val="24"/>
        </w:rPr>
        <w:t xml:space="preserve"> living in Myanmar or Burma share a rich cultural </w:t>
      </w:r>
      <w:r w:rsidR="00297083" w:rsidRPr="00621456">
        <w:rPr>
          <w:rFonts w:cs="Times New Roman"/>
          <w:szCs w:val="24"/>
        </w:rPr>
        <w:lastRenderedPageBreak/>
        <w:t xml:space="preserve">heritage that has been carried </w:t>
      </w:r>
      <w:r w:rsidR="001A55D7" w:rsidRPr="00621456">
        <w:rPr>
          <w:rFonts w:cs="Times New Roman"/>
          <w:szCs w:val="24"/>
        </w:rPr>
        <w:t>forward since the first missionaries arrived in the country</w:t>
      </w:r>
      <w:r w:rsidR="002322A7" w:rsidRPr="00621456">
        <w:rPr>
          <w:rFonts w:cs="Times New Roman"/>
          <w:szCs w:val="24"/>
        </w:rPr>
        <w:t xml:space="preserve"> (</w:t>
      </w:r>
      <w:r w:rsidR="002322A7" w:rsidRPr="00621456">
        <w:rPr>
          <w:rFonts w:cs="Times New Roman"/>
          <w:color w:val="222222"/>
          <w:szCs w:val="24"/>
          <w:shd w:val="clear" w:color="auto" w:fill="FFFFFF"/>
        </w:rPr>
        <w:t>Cohen, Chavez, &amp; Chehimi, 2010)</w:t>
      </w:r>
      <w:r w:rsidR="001A55D7" w:rsidRPr="00621456">
        <w:rPr>
          <w:rFonts w:cs="Times New Roman"/>
          <w:szCs w:val="24"/>
        </w:rPr>
        <w:t xml:space="preserve">. Every </w:t>
      </w:r>
      <w:r w:rsidR="00657368" w:rsidRPr="00621456">
        <w:rPr>
          <w:rFonts w:cs="Times New Roman"/>
          <w:szCs w:val="24"/>
        </w:rPr>
        <w:t>denomination</w:t>
      </w:r>
      <w:r w:rsidR="001A55D7" w:rsidRPr="00621456">
        <w:rPr>
          <w:rFonts w:cs="Times New Roman"/>
          <w:szCs w:val="24"/>
        </w:rPr>
        <w:t xml:space="preserve"> that is present in the region has </w:t>
      </w:r>
      <w:r w:rsidR="00621456" w:rsidRPr="00621456">
        <w:rPr>
          <w:rFonts w:cs="Times New Roman"/>
          <w:szCs w:val="24"/>
        </w:rPr>
        <w:t>its</w:t>
      </w:r>
      <w:r w:rsidR="001A55D7" w:rsidRPr="00621456">
        <w:rPr>
          <w:rFonts w:cs="Times New Roman"/>
          <w:szCs w:val="24"/>
        </w:rPr>
        <w:t xml:space="preserve"> own rich culture and tradition</w:t>
      </w:r>
      <w:r w:rsidR="005C152F" w:rsidRPr="00621456">
        <w:rPr>
          <w:rFonts w:cs="Times New Roman"/>
          <w:szCs w:val="24"/>
        </w:rPr>
        <w:t>s. T</w:t>
      </w:r>
      <w:r w:rsidR="008A2533" w:rsidRPr="00621456">
        <w:rPr>
          <w:rFonts w:cs="Times New Roman"/>
          <w:szCs w:val="24"/>
        </w:rPr>
        <w:t xml:space="preserve">hese traditions </w:t>
      </w:r>
      <w:r w:rsidR="003B761F" w:rsidRPr="00621456">
        <w:rPr>
          <w:rFonts w:cs="Times New Roman"/>
          <w:szCs w:val="24"/>
        </w:rPr>
        <w:t xml:space="preserve">or cultures </w:t>
      </w:r>
      <w:r w:rsidR="00E37A40" w:rsidRPr="00621456">
        <w:rPr>
          <w:rFonts w:cs="Times New Roman"/>
          <w:szCs w:val="24"/>
        </w:rPr>
        <w:t xml:space="preserve">represent the exact values that have been </w:t>
      </w:r>
      <w:r w:rsidR="003A30BA" w:rsidRPr="00621456">
        <w:rPr>
          <w:rFonts w:cs="Times New Roman"/>
          <w:szCs w:val="24"/>
        </w:rPr>
        <w:t xml:space="preserve">preached by the missionaries and </w:t>
      </w:r>
      <w:r w:rsidR="001A3C00" w:rsidRPr="00621456">
        <w:rPr>
          <w:rFonts w:cs="Times New Roman"/>
          <w:szCs w:val="24"/>
        </w:rPr>
        <w:t xml:space="preserve">the </w:t>
      </w:r>
      <w:r w:rsidR="001401C8" w:rsidRPr="00621456">
        <w:rPr>
          <w:rFonts w:cs="Times New Roman"/>
          <w:szCs w:val="24"/>
        </w:rPr>
        <w:t>preachers</w:t>
      </w:r>
      <w:r w:rsidR="001A3C00" w:rsidRPr="00621456">
        <w:rPr>
          <w:rFonts w:cs="Times New Roman"/>
          <w:szCs w:val="24"/>
        </w:rPr>
        <w:t xml:space="preserve"> in the community. </w:t>
      </w:r>
    </w:p>
    <w:p w:rsidR="00844E8D" w:rsidRPr="00621456" w:rsidRDefault="00844E8D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ab/>
        <w:t>Insider or Outsider</w:t>
      </w:r>
    </w:p>
    <w:p w:rsidR="00247218" w:rsidRPr="00621456" w:rsidRDefault="00F84A1F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b/>
          <w:szCs w:val="24"/>
        </w:rPr>
        <w:tab/>
      </w:r>
      <w:r w:rsidR="00A8105D" w:rsidRPr="00621456">
        <w:rPr>
          <w:rFonts w:cs="Times New Roman"/>
          <w:szCs w:val="24"/>
        </w:rPr>
        <w:t>Regarding my status</w:t>
      </w:r>
      <w:r w:rsidR="00DA2192">
        <w:rPr>
          <w:rFonts w:cs="Times New Roman"/>
          <w:szCs w:val="24"/>
        </w:rPr>
        <w:t xml:space="preserve">, </w:t>
      </w:r>
      <w:r w:rsidR="00A8105D" w:rsidRPr="00621456">
        <w:rPr>
          <w:rFonts w:cs="Times New Roman"/>
          <w:szCs w:val="24"/>
        </w:rPr>
        <w:t xml:space="preserve">whether I am </w:t>
      </w:r>
      <w:r w:rsidR="00502F2D" w:rsidRPr="00621456">
        <w:rPr>
          <w:rFonts w:cs="Times New Roman"/>
          <w:szCs w:val="24"/>
        </w:rPr>
        <w:t>an ins</w:t>
      </w:r>
      <w:r w:rsidR="001401C8" w:rsidRPr="00621456">
        <w:rPr>
          <w:rFonts w:cs="Times New Roman"/>
          <w:szCs w:val="24"/>
        </w:rPr>
        <w:t>ide</w:t>
      </w:r>
      <w:r w:rsidR="00621456" w:rsidRPr="00621456">
        <w:rPr>
          <w:rFonts w:cs="Times New Roman"/>
          <w:szCs w:val="24"/>
        </w:rPr>
        <w:t>r</w:t>
      </w:r>
      <w:r w:rsidR="001401C8" w:rsidRPr="00621456">
        <w:rPr>
          <w:rFonts w:cs="Times New Roman"/>
          <w:szCs w:val="24"/>
        </w:rPr>
        <w:t xml:space="preserve"> or outsider in the Burmese </w:t>
      </w:r>
      <w:r w:rsidR="00B81429" w:rsidRPr="00621456">
        <w:rPr>
          <w:rFonts w:cs="Times New Roman"/>
          <w:szCs w:val="24"/>
        </w:rPr>
        <w:t>Christian</w:t>
      </w:r>
      <w:r w:rsidR="001401C8" w:rsidRPr="00621456">
        <w:rPr>
          <w:rFonts w:cs="Times New Roman"/>
          <w:szCs w:val="24"/>
        </w:rPr>
        <w:t xml:space="preserve"> Community, I would like to </w:t>
      </w:r>
      <w:r w:rsidR="00C84786" w:rsidRPr="00621456">
        <w:rPr>
          <w:rFonts w:cs="Times New Roman"/>
          <w:szCs w:val="24"/>
        </w:rPr>
        <w:t xml:space="preserve">elaborate it once again that </w:t>
      </w:r>
      <w:r w:rsidR="0061672E" w:rsidRPr="00621456">
        <w:rPr>
          <w:rFonts w:cs="Times New Roman"/>
          <w:szCs w:val="24"/>
        </w:rPr>
        <w:t>I personally belong to this community. I am an insider and have not only</w:t>
      </w:r>
      <w:r w:rsidR="00AD2CBE" w:rsidRPr="00621456">
        <w:rPr>
          <w:rFonts w:cs="Times New Roman"/>
          <w:szCs w:val="24"/>
        </w:rPr>
        <w:t xml:space="preserve"> experienced the </w:t>
      </w:r>
      <w:r w:rsidR="0078249E" w:rsidRPr="00621456">
        <w:rPr>
          <w:rFonts w:cs="Times New Roman"/>
          <w:szCs w:val="24"/>
        </w:rPr>
        <w:t xml:space="preserve">norms </w:t>
      </w:r>
      <w:r w:rsidR="00BC5F70" w:rsidRPr="00621456">
        <w:rPr>
          <w:rFonts w:cs="Times New Roman"/>
          <w:szCs w:val="24"/>
        </w:rPr>
        <w:t xml:space="preserve">and traditions in the community but </w:t>
      </w:r>
      <w:r w:rsidR="007C7084" w:rsidRPr="00621456">
        <w:rPr>
          <w:rFonts w:cs="Times New Roman"/>
          <w:szCs w:val="24"/>
        </w:rPr>
        <w:t>also</w:t>
      </w:r>
      <w:r w:rsidR="00BC5F70" w:rsidRPr="00621456">
        <w:rPr>
          <w:rFonts w:cs="Times New Roman"/>
          <w:szCs w:val="24"/>
        </w:rPr>
        <w:t xml:space="preserve"> practiced them personally. </w:t>
      </w:r>
      <w:r w:rsidR="0067329C" w:rsidRPr="00621456">
        <w:rPr>
          <w:rFonts w:cs="Times New Roman"/>
          <w:szCs w:val="24"/>
        </w:rPr>
        <w:t xml:space="preserve">I hold the role of a Youth </w:t>
      </w:r>
      <w:r w:rsidR="000A2DB0" w:rsidRPr="00621456">
        <w:rPr>
          <w:rFonts w:cs="Times New Roman"/>
          <w:szCs w:val="24"/>
        </w:rPr>
        <w:t>Coordinator</w:t>
      </w:r>
      <w:r w:rsidR="0067329C" w:rsidRPr="00621456">
        <w:rPr>
          <w:rFonts w:cs="Times New Roman"/>
          <w:szCs w:val="24"/>
        </w:rPr>
        <w:t xml:space="preserve"> or </w:t>
      </w:r>
      <w:r w:rsidR="000A2DB0" w:rsidRPr="00621456">
        <w:rPr>
          <w:rFonts w:cs="Times New Roman"/>
          <w:szCs w:val="24"/>
        </w:rPr>
        <w:t xml:space="preserve">Youth Ambassador who works for imparting education in the community and </w:t>
      </w:r>
      <w:r w:rsidR="006C216D" w:rsidRPr="00621456">
        <w:rPr>
          <w:rFonts w:cs="Times New Roman"/>
          <w:szCs w:val="24"/>
        </w:rPr>
        <w:t xml:space="preserve">helps the </w:t>
      </w:r>
      <w:r w:rsidR="008D45D5" w:rsidRPr="00621456">
        <w:rPr>
          <w:rFonts w:cs="Times New Roman"/>
          <w:szCs w:val="24"/>
        </w:rPr>
        <w:t>new</w:t>
      </w:r>
      <w:r w:rsidR="000A2DB0" w:rsidRPr="00621456">
        <w:rPr>
          <w:rFonts w:cs="Times New Roman"/>
          <w:szCs w:val="24"/>
        </w:rPr>
        <w:t xml:space="preserve"> </w:t>
      </w:r>
      <w:r w:rsidR="00731A3E" w:rsidRPr="00621456">
        <w:rPr>
          <w:rFonts w:cs="Times New Roman"/>
          <w:szCs w:val="24"/>
        </w:rPr>
        <w:t>students to overco</w:t>
      </w:r>
      <w:r w:rsidR="008D45D5" w:rsidRPr="00621456">
        <w:rPr>
          <w:rFonts w:cs="Times New Roman"/>
          <w:szCs w:val="24"/>
        </w:rPr>
        <w:t xml:space="preserve">me language barriers in the </w:t>
      </w:r>
      <w:r w:rsidR="00731A3E" w:rsidRPr="00621456">
        <w:rPr>
          <w:rFonts w:cs="Times New Roman"/>
          <w:szCs w:val="24"/>
        </w:rPr>
        <w:t>community</w:t>
      </w:r>
      <w:r w:rsidR="00B641DD" w:rsidRPr="00621456">
        <w:rPr>
          <w:rFonts w:cs="Times New Roman"/>
          <w:szCs w:val="24"/>
        </w:rPr>
        <w:t xml:space="preserve">. </w:t>
      </w:r>
    </w:p>
    <w:p w:rsidR="00F21241" w:rsidRPr="00621456" w:rsidRDefault="00F21241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>Cultural Humility in Practice</w:t>
      </w:r>
    </w:p>
    <w:p w:rsidR="00DA2192" w:rsidRDefault="007C7084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 xml:space="preserve">The term </w:t>
      </w:r>
      <w:r w:rsidR="00AC5DA6" w:rsidRPr="00621456">
        <w:rPr>
          <w:rFonts w:cs="Times New Roman"/>
          <w:szCs w:val="24"/>
        </w:rPr>
        <w:t xml:space="preserve">cultural humility refers to </w:t>
      </w:r>
      <w:r w:rsidR="00DA2192">
        <w:rPr>
          <w:rFonts w:cs="Times New Roman"/>
          <w:szCs w:val="24"/>
        </w:rPr>
        <w:t xml:space="preserve">the </w:t>
      </w:r>
      <w:r w:rsidR="00AC5DA6" w:rsidRPr="00621456">
        <w:rPr>
          <w:rFonts w:cs="Times New Roman"/>
          <w:szCs w:val="24"/>
        </w:rPr>
        <w:t>“</w:t>
      </w:r>
      <w:r w:rsidR="00AC5DA6" w:rsidRPr="00621456">
        <w:rPr>
          <w:rFonts w:cs="Times New Roman"/>
          <w:color w:val="222222"/>
          <w:szCs w:val="24"/>
          <w:shd w:val="clear" w:color="auto" w:fill="FFFFFF"/>
        </w:rPr>
        <w:t xml:space="preserve">ability to maintain an interpersonal stance that is </w:t>
      </w:r>
      <w:r w:rsidR="00DA2192">
        <w:rPr>
          <w:rFonts w:cs="Times New Roman"/>
          <w:color w:val="222222"/>
          <w:szCs w:val="24"/>
          <w:shd w:val="clear" w:color="auto" w:fill="FFFFFF"/>
        </w:rPr>
        <w:t>people</w:t>
      </w:r>
      <w:r w:rsidR="00AC5DA6" w:rsidRPr="00621456">
        <w:rPr>
          <w:rFonts w:cs="Times New Roman"/>
          <w:color w:val="222222"/>
          <w:szCs w:val="24"/>
          <w:shd w:val="clear" w:color="auto" w:fill="FFFFFF"/>
        </w:rPr>
        <w:t>-oriented (or open to the other) in relation to aspects of </w:t>
      </w:r>
      <w:r w:rsidR="00AC5DA6" w:rsidRPr="00621456">
        <w:rPr>
          <w:rFonts w:cs="Times New Roman"/>
          <w:bCs/>
          <w:color w:val="222222"/>
          <w:szCs w:val="24"/>
          <w:shd w:val="clear" w:color="auto" w:fill="FFFFFF"/>
        </w:rPr>
        <w:t>cultural</w:t>
      </w:r>
      <w:r w:rsidR="00AC5DA6" w:rsidRPr="00621456">
        <w:rPr>
          <w:rFonts w:cs="Times New Roman"/>
          <w:color w:val="222222"/>
          <w:szCs w:val="24"/>
          <w:shd w:val="clear" w:color="auto" w:fill="FFFFFF"/>
        </w:rPr>
        <w:t> identity that are most important to the [person].”</w:t>
      </w:r>
      <w:r w:rsidR="009D2816" w:rsidRPr="00621456">
        <w:rPr>
          <w:rFonts w:cs="Times New Roman"/>
          <w:color w:val="222222"/>
          <w:szCs w:val="24"/>
          <w:shd w:val="clear" w:color="auto" w:fill="FFFFFF"/>
        </w:rPr>
        <w:t xml:space="preserve"> (Blackwell, &amp; Colmenar, 2005)</w:t>
      </w:r>
      <w:r w:rsidR="009C4F84" w:rsidRPr="00621456">
        <w:rPr>
          <w:rFonts w:cs="Times New Roman"/>
          <w:color w:val="222222"/>
          <w:szCs w:val="24"/>
          <w:shd w:val="clear" w:color="auto" w:fill="FFFFFF"/>
        </w:rPr>
        <w:t xml:space="preserve"> The concept of cultural humility involves understanding one’s own</w:t>
      </w:r>
      <w:r w:rsidR="00EE745C" w:rsidRPr="00621456">
        <w:rPr>
          <w:rFonts w:cs="Times New Roman"/>
          <w:color w:val="222222"/>
          <w:szCs w:val="24"/>
          <w:shd w:val="clear" w:color="auto" w:fill="FFFFFF"/>
        </w:rPr>
        <w:t xml:space="preserve"> culture</w:t>
      </w:r>
      <w:r w:rsidR="00502B49" w:rsidRPr="00621456">
        <w:rPr>
          <w:rFonts w:cs="Times New Roman"/>
          <w:color w:val="222222"/>
          <w:szCs w:val="24"/>
          <w:shd w:val="clear" w:color="auto" w:fill="FFFFFF"/>
        </w:rPr>
        <w:t xml:space="preserve">, traditions and norms in addition to showing a sense of compassion, respect and empathy towards the other </w:t>
      </w:r>
      <w:r w:rsidR="00203290" w:rsidRPr="00621456">
        <w:rPr>
          <w:rFonts w:cs="Times New Roman"/>
          <w:color w:val="222222"/>
          <w:szCs w:val="24"/>
          <w:shd w:val="clear" w:color="auto" w:fill="FFFFFF"/>
        </w:rPr>
        <w:t>cultures</w:t>
      </w:r>
      <w:r w:rsidR="00502B49" w:rsidRPr="00621456">
        <w:rPr>
          <w:rFonts w:cs="Times New Roman"/>
          <w:color w:val="222222"/>
          <w:szCs w:val="24"/>
          <w:shd w:val="clear" w:color="auto" w:fill="FFFFFF"/>
        </w:rPr>
        <w:t xml:space="preserve"> residing in the same geographical region.</w:t>
      </w:r>
    </w:p>
    <w:p w:rsidR="00DA2192" w:rsidRDefault="00DA2192" w:rsidP="00621456">
      <w:pPr>
        <w:spacing w:line="480" w:lineRule="auto"/>
        <w:rPr>
          <w:rFonts w:cs="Times New Roman"/>
          <w:szCs w:val="24"/>
        </w:rPr>
      </w:pPr>
    </w:p>
    <w:p w:rsidR="00DA2192" w:rsidRDefault="00DA2192" w:rsidP="00621456">
      <w:pPr>
        <w:spacing w:line="480" w:lineRule="auto"/>
        <w:rPr>
          <w:rFonts w:cs="Times New Roman"/>
          <w:szCs w:val="24"/>
        </w:rPr>
      </w:pPr>
    </w:p>
    <w:p w:rsidR="00203290" w:rsidRPr="00621456" w:rsidRDefault="00F21241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="00203290" w:rsidRPr="00621456">
        <w:rPr>
          <w:rFonts w:cs="Times New Roman"/>
          <w:b/>
          <w:szCs w:val="24"/>
        </w:rPr>
        <w:tab/>
      </w:r>
      <w:r w:rsidR="00203290" w:rsidRPr="00621456">
        <w:rPr>
          <w:rFonts w:cs="Times New Roman"/>
          <w:b/>
          <w:szCs w:val="24"/>
        </w:rPr>
        <w:tab/>
      </w:r>
    </w:p>
    <w:p w:rsidR="00F21241" w:rsidRPr="00621456" w:rsidRDefault="00F21241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lastRenderedPageBreak/>
        <w:t>Community’s Health-related Goals</w:t>
      </w:r>
    </w:p>
    <w:p w:rsidR="00203290" w:rsidRPr="00621456" w:rsidRDefault="00203290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 xml:space="preserve">Burmese Christian Community has </w:t>
      </w:r>
      <w:r w:rsidR="00621456" w:rsidRPr="00621456">
        <w:rPr>
          <w:rFonts w:cs="Times New Roman"/>
          <w:szCs w:val="24"/>
        </w:rPr>
        <w:t xml:space="preserve">a </w:t>
      </w:r>
      <w:r w:rsidRPr="00621456">
        <w:rPr>
          <w:rFonts w:cs="Times New Roman"/>
          <w:szCs w:val="24"/>
        </w:rPr>
        <w:t xml:space="preserve">diverse and targeted </w:t>
      </w:r>
      <w:r w:rsidR="00E63AA8" w:rsidRPr="00621456">
        <w:rPr>
          <w:rFonts w:cs="Times New Roman"/>
          <w:szCs w:val="24"/>
        </w:rPr>
        <w:t>health</w:t>
      </w:r>
      <w:r w:rsidR="00621456" w:rsidRPr="00621456">
        <w:rPr>
          <w:rFonts w:cs="Times New Roman"/>
          <w:szCs w:val="24"/>
        </w:rPr>
        <w:t>-</w:t>
      </w:r>
      <w:r w:rsidRPr="00621456">
        <w:rPr>
          <w:rFonts w:cs="Times New Roman"/>
          <w:szCs w:val="24"/>
        </w:rPr>
        <w:t xml:space="preserve">related plan. The </w:t>
      </w:r>
      <w:r w:rsidR="009D2B89" w:rsidRPr="00621456">
        <w:rPr>
          <w:rFonts w:cs="Times New Roman"/>
          <w:szCs w:val="24"/>
        </w:rPr>
        <w:t>members</w:t>
      </w:r>
      <w:r w:rsidR="00E63AA8" w:rsidRPr="00621456">
        <w:rPr>
          <w:rFonts w:cs="Times New Roman"/>
          <w:szCs w:val="24"/>
        </w:rPr>
        <w:t xml:space="preserve"> of the community care generously </w:t>
      </w:r>
      <w:r w:rsidR="009D2B89" w:rsidRPr="00621456">
        <w:rPr>
          <w:rFonts w:cs="Times New Roman"/>
          <w:szCs w:val="24"/>
        </w:rPr>
        <w:t>about</w:t>
      </w:r>
      <w:r w:rsidR="00E63AA8" w:rsidRPr="00621456">
        <w:rPr>
          <w:rFonts w:cs="Times New Roman"/>
          <w:szCs w:val="24"/>
        </w:rPr>
        <w:t xml:space="preserve"> the </w:t>
      </w:r>
      <w:r w:rsidR="009D2B89" w:rsidRPr="00621456">
        <w:rPr>
          <w:rFonts w:cs="Times New Roman"/>
          <w:szCs w:val="24"/>
        </w:rPr>
        <w:t>health</w:t>
      </w:r>
      <w:r w:rsidR="00E63AA8" w:rsidRPr="00621456">
        <w:rPr>
          <w:rFonts w:cs="Times New Roman"/>
          <w:szCs w:val="24"/>
        </w:rPr>
        <w:t xml:space="preserve"> issues of </w:t>
      </w:r>
      <w:r w:rsidR="009D2B89" w:rsidRPr="00621456">
        <w:rPr>
          <w:rFonts w:cs="Times New Roman"/>
          <w:szCs w:val="24"/>
        </w:rPr>
        <w:t>other</w:t>
      </w:r>
      <w:r w:rsidR="00E63AA8" w:rsidRPr="00621456">
        <w:rPr>
          <w:rFonts w:cs="Times New Roman"/>
          <w:szCs w:val="24"/>
        </w:rPr>
        <w:t xml:space="preserve"> community </w:t>
      </w:r>
      <w:r w:rsidR="00BE76EA" w:rsidRPr="00621456">
        <w:rPr>
          <w:rFonts w:cs="Times New Roman"/>
          <w:szCs w:val="24"/>
        </w:rPr>
        <w:t>member</w:t>
      </w:r>
      <w:r w:rsidR="0070044B" w:rsidRPr="00621456">
        <w:rPr>
          <w:rFonts w:cs="Times New Roman"/>
          <w:szCs w:val="24"/>
        </w:rPr>
        <w:t xml:space="preserve"> and this concern is not </w:t>
      </w:r>
      <w:r w:rsidR="00DA1AB7" w:rsidRPr="00621456">
        <w:rPr>
          <w:rFonts w:cs="Times New Roman"/>
          <w:szCs w:val="24"/>
        </w:rPr>
        <w:t>only limited to the community member</w:t>
      </w:r>
      <w:r w:rsidR="00990465" w:rsidRPr="00621456">
        <w:rPr>
          <w:rFonts w:cs="Times New Roman"/>
          <w:szCs w:val="24"/>
        </w:rPr>
        <w:t>s</w:t>
      </w:r>
      <w:r w:rsidR="00DA1AB7" w:rsidRPr="00621456">
        <w:rPr>
          <w:rFonts w:cs="Times New Roman"/>
          <w:szCs w:val="24"/>
        </w:rPr>
        <w:t xml:space="preserve"> of </w:t>
      </w:r>
      <w:r w:rsidR="00247218" w:rsidRPr="00621456">
        <w:rPr>
          <w:rFonts w:cs="Times New Roman"/>
          <w:szCs w:val="24"/>
        </w:rPr>
        <w:t>the Burmese Christian Community</w:t>
      </w:r>
      <w:r w:rsidR="0087057C" w:rsidRPr="00621456">
        <w:rPr>
          <w:rFonts w:cs="Times New Roman"/>
          <w:szCs w:val="24"/>
        </w:rPr>
        <w:t xml:space="preserve"> (</w:t>
      </w:r>
      <w:r w:rsidR="0087057C" w:rsidRPr="00621456">
        <w:rPr>
          <w:rFonts w:cs="Times New Roman"/>
          <w:color w:val="222222"/>
          <w:szCs w:val="24"/>
          <w:shd w:val="clear" w:color="auto" w:fill="FFFFFF"/>
        </w:rPr>
        <w:t>Morgan, &amp; Lifshay, 2006)</w:t>
      </w:r>
      <w:r w:rsidR="00247218" w:rsidRPr="00621456">
        <w:rPr>
          <w:rFonts w:cs="Times New Roman"/>
          <w:szCs w:val="24"/>
        </w:rPr>
        <w:t xml:space="preserve">. The members of the community look after all the people </w:t>
      </w:r>
      <w:r w:rsidR="003F630B" w:rsidRPr="00621456">
        <w:rPr>
          <w:rFonts w:cs="Times New Roman"/>
          <w:szCs w:val="24"/>
        </w:rPr>
        <w:t xml:space="preserve">living in the same area and sharing the same resources with them, whether they are Christians or not. </w:t>
      </w:r>
    </w:p>
    <w:p w:rsidR="00844E8D" w:rsidRPr="00621456" w:rsidRDefault="00844E8D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ab/>
        <w:t xml:space="preserve">Community’s Principles and </w:t>
      </w:r>
      <w:r w:rsidR="00A909DA" w:rsidRPr="00621456">
        <w:rPr>
          <w:rFonts w:cs="Times New Roman"/>
          <w:b/>
          <w:szCs w:val="24"/>
        </w:rPr>
        <w:t>P</w:t>
      </w:r>
      <w:r w:rsidRPr="00621456">
        <w:rPr>
          <w:rFonts w:cs="Times New Roman"/>
          <w:b/>
          <w:szCs w:val="24"/>
        </w:rPr>
        <w:t>ractices</w:t>
      </w:r>
    </w:p>
    <w:p w:rsidR="00990465" w:rsidRPr="00621456" w:rsidRDefault="00990465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 xml:space="preserve">The principles and practices of the Burmese </w:t>
      </w:r>
      <w:r w:rsidR="002A6639" w:rsidRPr="00621456">
        <w:rPr>
          <w:rFonts w:cs="Times New Roman"/>
          <w:szCs w:val="24"/>
        </w:rPr>
        <w:t xml:space="preserve">Christian Community </w:t>
      </w:r>
      <w:r w:rsidR="00D63058" w:rsidRPr="00621456">
        <w:rPr>
          <w:rFonts w:cs="Times New Roman"/>
          <w:szCs w:val="24"/>
        </w:rPr>
        <w:t xml:space="preserve">can be </w:t>
      </w:r>
      <w:r w:rsidR="00CA282C" w:rsidRPr="00621456">
        <w:rPr>
          <w:rFonts w:cs="Times New Roman"/>
          <w:szCs w:val="24"/>
        </w:rPr>
        <w:t>summed up in three simple words “Love, Compassion, and Empathy”</w:t>
      </w:r>
      <w:r w:rsidR="004E3360" w:rsidRPr="00621456">
        <w:rPr>
          <w:rFonts w:cs="Times New Roman"/>
          <w:szCs w:val="24"/>
        </w:rPr>
        <w:t>. The members of the community keep in mind to lo</w:t>
      </w:r>
      <w:r w:rsidR="002F7A57" w:rsidRPr="00621456">
        <w:rPr>
          <w:rFonts w:cs="Times New Roman"/>
          <w:szCs w:val="24"/>
        </w:rPr>
        <w:t>o</w:t>
      </w:r>
      <w:r w:rsidR="004E3360" w:rsidRPr="00621456">
        <w:rPr>
          <w:rFonts w:cs="Times New Roman"/>
          <w:szCs w:val="24"/>
        </w:rPr>
        <w:t xml:space="preserve">k forward to the needs of others and </w:t>
      </w:r>
      <w:r w:rsidR="00C84245" w:rsidRPr="00621456">
        <w:rPr>
          <w:rFonts w:cs="Times New Roman"/>
          <w:szCs w:val="24"/>
        </w:rPr>
        <w:t xml:space="preserve">compromise and sacrifice for each other. </w:t>
      </w:r>
      <w:r w:rsidR="00697BDE" w:rsidRPr="00621456">
        <w:rPr>
          <w:rFonts w:cs="Times New Roman"/>
          <w:szCs w:val="24"/>
        </w:rPr>
        <w:t xml:space="preserve">They help each other in the times of need and emergency and even sacrifice </w:t>
      </w:r>
      <w:r w:rsidR="00F307CC" w:rsidRPr="00621456">
        <w:rPr>
          <w:rFonts w:cs="Times New Roman"/>
          <w:szCs w:val="24"/>
        </w:rPr>
        <w:t xml:space="preserve">big things for their </w:t>
      </w:r>
      <w:r w:rsidR="00E57F2E" w:rsidRPr="00621456">
        <w:rPr>
          <w:rFonts w:cs="Times New Roman"/>
          <w:szCs w:val="24"/>
        </w:rPr>
        <w:t xml:space="preserve">community </w:t>
      </w:r>
      <w:r w:rsidR="00D70E43" w:rsidRPr="00621456">
        <w:rPr>
          <w:rFonts w:cs="Times New Roman"/>
          <w:szCs w:val="24"/>
        </w:rPr>
        <w:t>members</w:t>
      </w:r>
      <w:r w:rsidR="00E57F2E" w:rsidRPr="00621456">
        <w:rPr>
          <w:rFonts w:cs="Times New Roman"/>
          <w:szCs w:val="24"/>
        </w:rPr>
        <w:t>. And it is not only for the</w:t>
      </w:r>
      <w:r w:rsidR="00A742D7" w:rsidRPr="00621456">
        <w:rPr>
          <w:rFonts w:cs="Times New Roman"/>
          <w:szCs w:val="24"/>
        </w:rPr>
        <w:t>ir o</w:t>
      </w:r>
      <w:r w:rsidR="00E57F2E" w:rsidRPr="00621456">
        <w:rPr>
          <w:rFonts w:cs="Times New Roman"/>
          <w:szCs w:val="24"/>
        </w:rPr>
        <w:t xml:space="preserve">wn community members, the </w:t>
      </w:r>
      <w:r w:rsidR="005B43C0" w:rsidRPr="00621456">
        <w:rPr>
          <w:rFonts w:cs="Times New Roman"/>
          <w:szCs w:val="24"/>
        </w:rPr>
        <w:t xml:space="preserve">Burmese Christians exhibit this </w:t>
      </w:r>
      <w:r w:rsidR="00D70E43" w:rsidRPr="00621456">
        <w:rPr>
          <w:rFonts w:cs="Times New Roman"/>
          <w:szCs w:val="24"/>
        </w:rPr>
        <w:t>behavior</w:t>
      </w:r>
      <w:r w:rsidR="005B43C0" w:rsidRPr="00621456">
        <w:rPr>
          <w:rFonts w:cs="Times New Roman"/>
          <w:szCs w:val="24"/>
        </w:rPr>
        <w:t xml:space="preserve"> f</w:t>
      </w:r>
      <w:r w:rsidR="00EC6203" w:rsidRPr="00621456">
        <w:rPr>
          <w:rFonts w:cs="Times New Roman"/>
          <w:szCs w:val="24"/>
        </w:rPr>
        <w:t>or everyone living around them irrespective of the re</w:t>
      </w:r>
      <w:r w:rsidR="00D70E43" w:rsidRPr="00621456">
        <w:rPr>
          <w:rFonts w:cs="Times New Roman"/>
          <w:szCs w:val="24"/>
        </w:rPr>
        <w:t xml:space="preserve">ligion, caste, color or creed. </w:t>
      </w:r>
    </w:p>
    <w:p w:rsidR="00A909DA" w:rsidRPr="00621456" w:rsidRDefault="00A909DA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ab/>
        <w:t xml:space="preserve">Church </w:t>
      </w:r>
      <w:r w:rsidR="00DF2C16" w:rsidRPr="00621456">
        <w:rPr>
          <w:rFonts w:cs="Times New Roman"/>
          <w:b/>
          <w:szCs w:val="24"/>
        </w:rPr>
        <w:t>as</w:t>
      </w:r>
      <w:r w:rsidRPr="00621456">
        <w:rPr>
          <w:rFonts w:cs="Times New Roman"/>
          <w:b/>
          <w:szCs w:val="24"/>
        </w:rPr>
        <w:t xml:space="preserve"> </w:t>
      </w:r>
      <w:r w:rsidR="00DF2C16" w:rsidRPr="00621456">
        <w:rPr>
          <w:rFonts w:cs="Times New Roman"/>
          <w:b/>
          <w:szCs w:val="24"/>
        </w:rPr>
        <w:t>a</w:t>
      </w:r>
      <w:r w:rsidRPr="00621456">
        <w:rPr>
          <w:rFonts w:cs="Times New Roman"/>
          <w:b/>
          <w:szCs w:val="24"/>
        </w:rPr>
        <w:t xml:space="preserve"> Religious Congregational </w:t>
      </w:r>
      <w:r w:rsidR="00DA2192">
        <w:rPr>
          <w:rFonts w:cs="Times New Roman"/>
          <w:b/>
          <w:szCs w:val="24"/>
        </w:rPr>
        <w:t>p</w:t>
      </w:r>
      <w:r w:rsidRPr="00621456">
        <w:rPr>
          <w:rFonts w:cs="Times New Roman"/>
          <w:b/>
          <w:szCs w:val="24"/>
        </w:rPr>
        <w:t>lace and Community Center</w:t>
      </w:r>
    </w:p>
    <w:p w:rsidR="00844E8D" w:rsidRPr="00621456" w:rsidRDefault="00EC6203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>In my community</w:t>
      </w:r>
      <w:r w:rsidR="00DA2192">
        <w:rPr>
          <w:rFonts w:cs="Times New Roman"/>
          <w:szCs w:val="24"/>
        </w:rPr>
        <w:t xml:space="preserve"> comprised of</w:t>
      </w:r>
      <w:r w:rsidRPr="00621456">
        <w:rPr>
          <w:rFonts w:cs="Times New Roman"/>
          <w:szCs w:val="24"/>
        </w:rPr>
        <w:t xml:space="preserve"> </w:t>
      </w:r>
      <w:r w:rsidR="00FB6788" w:rsidRPr="00621456">
        <w:rPr>
          <w:rFonts w:cs="Times New Roman"/>
          <w:szCs w:val="24"/>
        </w:rPr>
        <w:t>the Burmese Christian</w:t>
      </w:r>
      <w:r w:rsidR="00DA2192">
        <w:rPr>
          <w:rFonts w:cs="Times New Roman"/>
          <w:szCs w:val="24"/>
        </w:rPr>
        <w:t>s</w:t>
      </w:r>
      <w:r w:rsidR="00FB6788" w:rsidRPr="00621456">
        <w:rPr>
          <w:rFonts w:cs="Times New Roman"/>
          <w:szCs w:val="24"/>
        </w:rPr>
        <w:t xml:space="preserve">, </w:t>
      </w:r>
      <w:r w:rsidR="00D70E43" w:rsidRPr="00621456">
        <w:rPr>
          <w:rFonts w:cs="Times New Roman"/>
          <w:szCs w:val="24"/>
        </w:rPr>
        <w:t xml:space="preserve">there are </w:t>
      </w:r>
      <w:r w:rsidR="00564E64" w:rsidRPr="00621456">
        <w:rPr>
          <w:rFonts w:cs="Times New Roman"/>
          <w:szCs w:val="24"/>
        </w:rPr>
        <w:t xml:space="preserve">around 80 members that </w:t>
      </w:r>
      <w:r w:rsidR="00E74A98" w:rsidRPr="00621456">
        <w:rPr>
          <w:rFonts w:cs="Times New Roman"/>
          <w:szCs w:val="24"/>
        </w:rPr>
        <w:t xml:space="preserve">live and work together in </w:t>
      </w:r>
      <w:r w:rsidR="00FB7FF6" w:rsidRPr="00621456">
        <w:rPr>
          <w:rFonts w:cs="Times New Roman"/>
          <w:szCs w:val="24"/>
        </w:rPr>
        <w:t>South City, San Francisco, CA, U.S.A. The</w:t>
      </w:r>
      <w:r w:rsidR="004859C1" w:rsidRPr="00621456">
        <w:rPr>
          <w:rFonts w:cs="Times New Roman"/>
          <w:szCs w:val="24"/>
        </w:rPr>
        <w:t xml:space="preserve">se people come together for the betterment of their families </w:t>
      </w:r>
      <w:r w:rsidR="00870894" w:rsidRPr="00621456">
        <w:rPr>
          <w:rFonts w:cs="Times New Roman"/>
          <w:szCs w:val="24"/>
        </w:rPr>
        <w:t xml:space="preserve">and community, and develop different strategies </w:t>
      </w:r>
      <w:r w:rsidR="00A77410" w:rsidRPr="00621456">
        <w:rPr>
          <w:rFonts w:cs="Times New Roman"/>
          <w:szCs w:val="24"/>
        </w:rPr>
        <w:t>in order to improve the quality of l</w:t>
      </w:r>
      <w:r w:rsidR="00EC2E73" w:rsidRPr="00621456">
        <w:rPr>
          <w:rFonts w:cs="Times New Roman"/>
          <w:szCs w:val="24"/>
        </w:rPr>
        <w:t>ife for the community members</w:t>
      </w:r>
      <w:r w:rsidR="00905B2F" w:rsidRPr="00621456">
        <w:rPr>
          <w:rFonts w:cs="Times New Roman"/>
          <w:szCs w:val="24"/>
        </w:rPr>
        <w:t xml:space="preserve"> (</w:t>
      </w:r>
      <w:r w:rsidR="00905B2F" w:rsidRPr="00621456">
        <w:rPr>
          <w:rFonts w:cs="Times New Roman"/>
          <w:color w:val="222222"/>
          <w:szCs w:val="24"/>
          <w:shd w:val="clear" w:color="auto" w:fill="FFFFFF"/>
        </w:rPr>
        <w:t>Eng, &amp; Blanchard, 2006)</w:t>
      </w:r>
      <w:r w:rsidR="00EC2E73" w:rsidRPr="00621456">
        <w:rPr>
          <w:rFonts w:cs="Times New Roman"/>
          <w:szCs w:val="24"/>
        </w:rPr>
        <w:t>. T</w:t>
      </w:r>
      <w:r w:rsidR="00364C49" w:rsidRPr="00621456">
        <w:rPr>
          <w:rFonts w:cs="Times New Roman"/>
          <w:szCs w:val="24"/>
        </w:rPr>
        <w:t>he Church</w:t>
      </w:r>
      <w:r w:rsidR="00621456" w:rsidRPr="00621456">
        <w:rPr>
          <w:rFonts w:cs="Times New Roman"/>
          <w:szCs w:val="24"/>
        </w:rPr>
        <w:t>, in this case,</w:t>
      </w:r>
      <w:r w:rsidR="00364C49" w:rsidRPr="00621456">
        <w:rPr>
          <w:rFonts w:cs="Times New Roman"/>
          <w:szCs w:val="24"/>
        </w:rPr>
        <w:t xml:space="preserve"> acts as </w:t>
      </w:r>
      <w:r w:rsidR="00DB7949" w:rsidRPr="00621456">
        <w:rPr>
          <w:rFonts w:cs="Times New Roman"/>
          <w:szCs w:val="24"/>
        </w:rPr>
        <w:t xml:space="preserve">a place of worship and a community hall as well. The </w:t>
      </w:r>
      <w:r w:rsidR="00DB7949" w:rsidRPr="00621456">
        <w:rPr>
          <w:rFonts w:cs="Times New Roman"/>
          <w:szCs w:val="24"/>
        </w:rPr>
        <w:lastRenderedPageBreak/>
        <w:t xml:space="preserve">Church is used as a </w:t>
      </w:r>
      <w:r w:rsidR="00C33730" w:rsidRPr="00621456">
        <w:rPr>
          <w:rFonts w:cs="Times New Roman"/>
          <w:szCs w:val="24"/>
        </w:rPr>
        <w:t xml:space="preserve">gathering place </w:t>
      </w:r>
      <w:r w:rsidR="00934629" w:rsidRPr="00621456">
        <w:rPr>
          <w:rFonts w:cs="Times New Roman"/>
          <w:szCs w:val="24"/>
        </w:rPr>
        <w:t xml:space="preserve">where all the important decision regarding the community are made. </w:t>
      </w:r>
      <w:r w:rsidR="00844E8D" w:rsidRPr="00621456">
        <w:rPr>
          <w:rFonts w:cs="Times New Roman"/>
          <w:b/>
          <w:szCs w:val="24"/>
        </w:rPr>
        <w:tab/>
      </w:r>
    </w:p>
    <w:p w:rsidR="00CA51E4" w:rsidRPr="00621456" w:rsidRDefault="00BE76EA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ab/>
        <w:t>Language,</w:t>
      </w:r>
      <w:r w:rsidR="00844E8D" w:rsidRPr="00621456">
        <w:rPr>
          <w:rFonts w:cs="Times New Roman"/>
          <w:b/>
          <w:szCs w:val="24"/>
        </w:rPr>
        <w:t xml:space="preserve"> Power and </w:t>
      </w:r>
      <w:r w:rsidR="00635AF5" w:rsidRPr="00621456">
        <w:rPr>
          <w:rFonts w:cs="Times New Roman"/>
          <w:b/>
          <w:szCs w:val="24"/>
        </w:rPr>
        <w:t>P</w:t>
      </w:r>
      <w:r w:rsidR="00C80763" w:rsidRPr="00621456">
        <w:rPr>
          <w:rFonts w:cs="Times New Roman"/>
          <w:b/>
          <w:szCs w:val="24"/>
        </w:rPr>
        <w:t>rivilege</w:t>
      </w:r>
    </w:p>
    <w:p w:rsidR="00844E8D" w:rsidRPr="00621456" w:rsidRDefault="00CA51E4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 xml:space="preserve">The primary language </w:t>
      </w:r>
      <w:r w:rsidR="002A7AC7" w:rsidRPr="00621456">
        <w:rPr>
          <w:rFonts w:cs="Times New Roman"/>
          <w:szCs w:val="24"/>
        </w:rPr>
        <w:t>that is being followed in this commu</w:t>
      </w:r>
      <w:r w:rsidR="002D3EE9" w:rsidRPr="00621456">
        <w:rPr>
          <w:rFonts w:cs="Times New Roman"/>
          <w:szCs w:val="24"/>
        </w:rPr>
        <w:t xml:space="preserve">nity is English, as it is also the primary language that is being used in the country where this </w:t>
      </w:r>
      <w:r w:rsidR="00E71E25" w:rsidRPr="00621456">
        <w:rPr>
          <w:rFonts w:cs="Times New Roman"/>
          <w:szCs w:val="24"/>
        </w:rPr>
        <w:t xml:space="preserve">study </w:t>
      </w:r>
      <w:r w:rsidR="002D3EE9" w:rsidRPr="00621456">
        <w:rPr>
          <w:rFonts w:cs="Times New Roman"/>
          <w:szCs w:val="24"/>
        </w:rPr>
        <w:t xml:space="preserve">is being conducted, the United States of America. </w:t>
      </w:r>
      <w:r w:rsidR="00E71E25" w:rsidRPr="00621456">
        <w:rPr>
          <w:rFonts w:cs="Times New Roman"/>
          <w:szCs w:val="24"/>
        </w:rPr>
        <w:t xml:space="preserve">Then </w:t>
      </w:r>
      <w:r w:rsidR="00621456" w:rsidRPr="00621456">
        <w:rPr>
          <w:rFonts w:cs="Times New Roman"/>
          <w:szCs w:val="24"/>
        </w:rPr>
        <w:t xml:space="preserve">the </w:t>
      </w:r>
      <w:r w:rsidR="00E71E25" w:rsidRPr="00621456">
        <w:rPr>
          <w:rFonts w:cs="Times New Roman"/>
          <w:szCs w:val="24"/>
        </w:rPr>
        <w:t xml:space="preserve">concept of power or leadership </w:t>
      </w:r>
      <w:r w:rsidR="00B30363" w:rsidRPr="00621456">
        <w:rPr>
          <w:rFonts w:cs="Times New Roman"/>
          <w:szCs w:val="24"/>
        </w:rPr>
        <w:t xml:space="preserve">in the community </w:t>
      </w:r>
      <w:r w:rsidR="00E170E9" w:rsidRPr="00621456">
        <w:rPr>
          <w:rFonts w:cs="Times New Roman"/>
          <w:szCs w:val="24"/>
        </w:rPr>
        <w:t xml:space="preserve">is not centralized but distributed among all the </w:t>
      </w:r>
      <w:r w:rsidR="00141FD8" w:rsidRPr="00621456">
        <w:rPr>
          <w:rFonts w:cs="Times New Roman"/>
          <w:szCs w:val="24"/>
        </w:rPr>
        <w:t>members</w:t>
      </w:r>
      <w:r w:rsidR="00E170E9" w:rsidRPr="00621456">
        <w:rPr>
          <w:rFonts w:cs="Times New Roman"/>
          <w:szCs w:val="24"/>
        </w:rPr>
        <w:t xml:space="preserve"> of the community. All the members take part </w:t>
      </w:r>
      <w:r w:rsidR="00141FD8" w:rsidRPr="00621456">
        <w:rPr>
          <w:rFonts w:cs="Times New Roman"/>
          <w:szCs w:val="24"/>
        </w:rPr>
        <w:t>in the decision</w:t>
      </w:r>
      <w:r w:rsidR="00621456" w:rsidRPr="00621456">
        <w:rPr>
          <w:rFonts w:cs="Times New Roman"/>
          <w:szCs w:val="24"/>
        </w:rPr>
        <w:t>-</w:t>
      </w:r>
      <w:r w:rsidR="00141FD8" w:rsidRPr="00621456">
        <w:rPr>
          <w:rFonts w:cs="Times New Roman"/>
          <w:szCs w:val="24"/>
        </w:rPr>
        <w:t xml:space="preserve">making process </w:t>
      </w:r>
      <w:r w:rsidR="008058AE" w:rsidRPr="00621456">
        <w:rPr>
          <w:rFonts w:cs="Times New Roman"/>
          <w:szCs w:val="24"/>
        </w:rPr>
        <w:t>and the intake if every member is considered extremely important for the development of the community</w:t>
      </w:r>
      <w:r w:rsidR="00905B2F" w:rsidRPr="00621456">
        <w:rPr>
          <w:rFonts w:cs="Times New Roman"/>
          <w:szCs w:val="24"/>
        </w:rPr>
        <w:t xml:space="preserve"> (</w:t>
      </w:r>
      <w:r w:rsidR="00905B2F" w:rsidRPr="00621456">
        <w:rPr>
          <w:rFonts w:cs="Times New Roman"/>
          <w:color w:val="222222"/>
          <w:szCs w:val="24"/>
          <w:shd w:val="clear" w:color="auto" w:fill="FFFFFF"/>
        </w:rPr>
        <w:t>Hyde, 2012)</w:t>
      </w:r>
      <w:r w:rsidR="008058AE" w:rsidRPr="00621456">
        <w:rPr>
          <w:rFonts w:cs="Times New Roman"/>
          <w:szCs w:val="24"/>
        </w:rPr>
        <w:t xml:space="preserve">. </w:t>
      </w:r>
      <w:r w:rsidR="007038F0" w:rsidRPr="00621456">
        <w:rPr>
          <w:rFonts w:cs="Times New Roman"/>
          <w:szCs w:val="24"/>
        </w:rPr>
        <w:t xml:space="preserve">Although the affairs of the community are managed by the </w:t>
      </w:r>
      <w:r w:rsidR="00501BFC" w:rsidRPr="00621456">
        <w:rPr>
          <w:rFonts w:cs="Times New Roman"/>
          <w:szCs w:val="24"/>
        </w:rPr>
        <w:t>Pastor, community leaders and the Youth Leaders, they personally go and visit the places of the</w:t>
      </w:r>
      <w:r w:rsidR="00D428E0" w:rsidRPr="00621456">
        <w:rPr>
          <w:rFonts w:cs="Times New Roman"/>
          <w:szCs w:val="24"/>
        </w:rPr>
        <w:t xml:space="preserve"> community members to take their intake and see wh</w:t>
      </w:r>
      <w:r w:rsidR="00621456" w:rsidRPr="00621456">
        <w:rPr>
          <w:rFonts w:cs="Times New Roman"/>
          <w:szCs w:val="24"/>
        </w:rPr>
        <w:t>e</w:t>
      </w:r>
      <w:r w:rsidR="00D428E0" w:rsidRPr="00621456">
        <w:rPr>
          <w:rFonts w:cs="Times New Roman"/>
          <w:szCs w:val="24"/>
        </w:rPr>
        <w:t xml:space="preserve">ther they are doing fine or not. </w:t>
      </w:r>
      <w:r w:rsidR="00501BFC" w:rsidRPr="00621456">
        <w:rPr>
          <w:rFonts w:cs="Times New Roman"/>
          <w:szCs w:val="24"/>
        </w:rPr>
        <w:t xml:space="preserve">   </w:t>
      </w:r>
    </w:p>
    <w:p w:rsidR="008058AE" w:rsidRPr="00621456" w:rsidRDefault="008058AE" w:rsidP="00621456">
      <w:pPr>
        <w:spacing w:line="480" w:lineRule="auto"/>
        <w:rPr>
          <w:rFonts w:cs="Times New Roman"/>
          <w:szCs w:val="24"/>
        </w:rPr>
      </w:pPr>
    </w:p>
    <w:p w:rsidR="00844E8D" w:rsidRPr="00621456" w:rsidRDefault="00844E8D" w:rsidP="00621456">
      <w:pPr>
        <w:spacing w:line="480" w:lineRule="auto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ab/>
      </w:r>
      <w:r w:rsidR="00CC01A9" w:rsidRPr="00621456">
        <w:rPr>
          <w:rFonts w:cs="Times New Roman"/>
          <w:b/>
          <w:szCs w:val="24"/>
        </w:rPr>
        <w:t xml:space="preserve">The </w:t>
      </w:r>
      <w:r w:rsidR="008A2533" w:rsidRPr="00621456">
        <w:rPr>
          <w:rFonts w:cs="Times New Roman"/>
          <w:b/>
          <w:szCs w:val="24"/>
        </w:rPr>
        <w:t xml:space="preserve">Art of Protest and </w:t>
      </w:r>
      <w:r w:rsidR="00CC01A9" w:rsidRPr="00621456">
        <w:rPr>
          <w:rFonts w:cs="Times New Roman"/>
          <w:b/>
          <w:szCs w:val="24"/>
        </w:rPr>
        <w:t>S</w:t>
      </w:r>
      <w:r w:rsidRPr="00621456">
        <w:rPr>
          <w:rFonts w:cs="Times New Roman"/>
          <w:b/>
          <w:szCs w:val="24"/>
        </w:rPr>
        <w:t>ocial Media</w:t>
      </w:r>
    </w:p>
    <w:p w:rsidR="00F21241" w:rsidRPr="00621456" w:rsidRDefault="009D2B89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>No community is free of conflicts and controversies. Various conflicts</w:t>
      </w:r>
      <w:r w:rsidR="00095C5A" w:rsidRPr="00621456">
        <w:rPr>
          <w:rFonts w:cs="Times New Roman"/>
          <w:szCs w:val="24"/>
        </w:rPr>
        <w:t xml:space="preserve"> keep arising out in any group of people whether they are inside the community or outside. Most of the times when a community </w:t>
      </w:r>
      <w:r w:rsidR="00B6586C" w:rsidRPr="00621456">
        <w:rPr>
          <w:rFonts w:cs="Times New Roman"/>
          <w:szCs w:val="24"/>
        </w:rPr>
        <w:t>is</w:t>
      </w:r>
      <w:r w:rsidR="00095C5A" w:rsidRPr="00621456">
        <w:rPr>
          <w:rFonts w:cs="Times New Roman"/>
          <w:szCs w:val="24"/>
        </w:rPr>
        <w:t xml:space="preserve"> living in a small number </w:t>
      </w:r>
      <w:r w:rsidR="00974447" w:rsidRPr="00621456">
        <w:rPr>
          <w:rFonts w:cs="Times New Roman"/>
          <w:szCs w:val="24"/>
        </w:rPr>
        <w:t xml:space="preserve">at a place, it has to fight </w:t>
      </w:r>
      <w:r w:rsidR="00BC6CD8" w:rsidRPr="00621456">
        <w:rPr>
          <w:rFonts w:cs="Times New Roman"/>
          <w:szCs w:val="24"/>
        </w:rPr>
        <w:t>for</w:t>
      </w:r>
      <w:r w:rsidR="00974447" w:rsidRPr="00621456">
        <w:rPr>
          <w:rFonts w:cs="Times New Roman"/>
          <w:szCs w:val="24"/>
        </w:rPr>
        <w:t xml:space="preserve"> its rights. Sometimes the </w:t>
      </w:r>
      <w:r w:rsidR="00683CCA" w:rsidRPr="00621456">
        <w:rPr>
          <w:rFonts w:cs="Times New Roman"/>
          <w:szCs w:val="24"/>
        </w:rPr>
        <w:t>members</w:t>
      </w:r>
      <w:r w:rsidR="00283CB5" w:rsidRPr="00621456">
        <w:rPr>
          <w:rFonts w:cs="Times New Roman"/>
          <w:szCs w:val="24"/>
        </w:rPr>
        <w:t xml:space="preserve"> of </w:t>
      </w:r>
      <w:r w:rsidR="00683CCA" w:rsidRPr="00621456">
        <w:rPr>
          <w:rFonts w:cs="Times New Roman"/>
          <w:szCs w:val="24"/>
        </w:rPr>
        <w:t>that</w:t>
      </w:r>
      <w:r w:rsidR="00283CB5" w:rsidRPr="00621456">
        <w:rPr>
          <w:rFonts w:cs="Times New Roman"/>
          <w:szCs w:val="24"/>
        </w:rPr>
        <w:t xml:space="preserve"> community will </w:t>
      </w:r>
      <w:r w:rsidR="00974447" w:rsidRPr="00621456">
        <w:rPr>
          <w:rFonts w:cs="Times New Roman"/>
          <w:szCs w:val="24"/>
        </w:rPr>
        <w:t xml:space="preserve">have to </w:t>
      </w:r>
      <w:r w:rsidR="00283CB5" w:rsidRPr="00621456">
        <w:rPr>
          <w:rFonts w:cs="Times New Roman"/>
          <w:szCs w:val="24"/>
        </w:rPr>
        <w:t xml:space="preserve">strive even for the </w:t>
      </w:r>
      <w:r w:rsidR="00683CCA" w:rsidRPr="00621456">
        <w:rPr>
          <w:rFonts w:cs="Times New Roman"/>
          <w:szCs w:val="24"/>
        </w:rPr>
        <w:t>basic</w:t>
      </w:r>
      <w:r w:rsidR="00283CB5" w:rsidRPr="00621456">
        <w:rPr>
          <w:rFonts w:cs="Times New Roman"/>
          <w:szCs w:val="24"/>
        </w:rPr>
        <w:t xml:space="preserve"> rights </w:t>
      </w:r>
      <w:r w:rsidR="00683CCA" w:rsidRPr="00621456">
        <w:rPr>
          <w:rFonts w:cs="Times New Roman"/>
          <w:szCs w:val="24"/>
        </w:rPr>
        <w:t>like</w:t>
      </w:r>
      <w:r w:rsidR="00283CB5" w:rsidRPr="00621456">
        <w:rPr>
          <w:rFonts w:cs="Times New Roman"/>
          <w:szCs w:val="24"/>
        </w:rPr>
        <w:t xml:space="preserve"> food and shelter. Other times (which is mostly the case) the member of the community have to struggle for the </w:t>
      </w:r>
      <w:r w:rsidR="00477FAE" w:rsidRPr="00621456">
        <w:rPr>
          <w:rFonts w:cs="Times New Roman"/>
          <w:szCs w:val="24"/>
        </w:rPr>
        <w:t>opportunities</w:t>
      </w:r>
      <w:r w:rsidR="00283CB5" w:rsidRPr="00621456">
        <w:rPr>
          <w:rFonts w:cs="Times New Roman"/>
          <w:szCs w:val="24"/>
        </w:rPr>
        <w:t xml:space="preserve"> like freedom (which may be freedom of speech, </w:t>
      </w:r>
      <w:r w:rsidR="00477FAE" w:rsidRPr="00621456">
        <w:rPr>
          <w:rFonts w:cs="Times New Roman"/>
          <w:szCs w:val="24"/>
        </w:rPr>
        <w:t>freedom</w:t>
      </w:r>
      <w:r w:rsidR="00283CB5" w:rsidRPr="00621456">
        <w:rPr>
          <w:rFonts w:cs="Times New Roman"/>
          <w:szCs w:val="24"/>
        </w:rPr>
        <w:t xml:space="preserve"> of expression, or freedom of movement)</w:t>
      </w:r>
      <w:r w:rsidR="00477FAE" w:rsidRPr="00621456">
        <w:rPr>
          <w:rFonts w:cs="Times New Roman"/>
          <w:szCs w:val="24"/>
        </w:rPr>
        <w:t xml:space="preserve"> or for equal opportunities like education or work</w:t>
      </w:r>
      <w:r w:rsidR="006641F3" w:rsidRPr="00621456">
        <w:rPr>
          <w:rFonts w:cs="Times New Roman"/>
          <w:szCs w:val="24"/>
        </w:rPr>
        <w:t xml:space="preserve"> (</w:t>
      </w:r>
      <w:r w:rsidR="006641F3" w:rsidRPr="00621456">
        <w:rPr>
          <w:rFonts w:cs="Times New Roman"/>
          <w:color w:val="222222"/>
          <w:szCs w:val="24"/>
          <w:shd w:val="clear" w:color="auto" w:fill="FFFFFF"/>
        </w:rPr>
        <w:t>Orleans, 2012)</w:t>
      </w:r>
      <w:r w:rsidR="00477FAE" w:rsidRPr="00621456">
        <w:rPr>
          <w:rFonts w:cs="Times New Roman"/>
          <w:szCs w:val="24"/>
        </w:rPr>
        <w:t xml:space="preserve">. The </w:t>
      </w:r>
      <w:r w:rsidR="008D7D5B" w:rsidRPr="00621456">
        <w:rPr>
          <w:rFonts w:cs="Times New Roman"/>
          <w:szCs w:val="24"/>
        </w:rPr>
        <w:t xml:space="preserve">people in the Burmese Christian Community </w:t>
      </w:r>
      <w:r w:rsidR="00683CCA" w:rsidRPr="00621456">
        <w:rPr>
          <w:rFonts w:cs="Times New Roman"/>
          <w:szCs w:val="24"/>
        </w:rPr>
        <w:t>also</w:t>
      </w:r>
      <w:r w:rsidR="006522CC" w:rsidRPr="00621456">
        <w:rPr>
          <w:rFonts w:cs="Times New Roman"/>
          <w:szCs w:val="24"/>
        </w:rPr>
        <w:t xml:space="preserve"> strive for their equal rights through </w:t>
      </w:r>
      <w:r w:rsidR="006522CC" w:rsidRPr="00621456">
        <w:rPr>
          <w:rFonts w:cs="Times New Roman"/>
          <w:szCs w:val="24"/>
        </w:rPr>
        <w:lastRenderedPageBreak/>
        <w:t xml:space="preserve">different sources like social media and various </w:t>
      </w:r>
      <w:r w:rsidR="00683CCA" w:rsidRPr="00621456">
        <w:rPr>
          <w:rFonts w:cs="Times New Roman"/>
          <w:szCs w:val="24"/>
        </w:rPr>
        <w:t>other</w:t>
      </w:r>
      <w:r w:rsidR="006522CC" w:rsidRPr="00621456">
        <w:rPr>
          <w:rFonts w:cs="Times New Roman"/>
          <w:szCs w:val="24"/>
        </w:rPr>
        <w:t xml:space="preserve"> </w:t>
      </w:r>
      <w:r w:rsidR="00683CCA" w:rsidRPr="00621456">
        <w:rPr>
          <w:rFonts w:cs="Times New Roman"/>
          <w:szCs w:val="24"/>
        </w:rPr>
        <w:t>platforms</w:t>
      </w:r>
      <w:r w:rsidR="006522CC" w:rsidRPr="00621456">
        <w:rPr>
          <w:rFonts w:cs="Times New Roman"/>
          <w:szCs w:val="24"/>
        </w:rPr>
        <w:t xml:space="preserve">. </w:t>
      </w:r>
      <w:r w:rsidR="00683CCA" w:rsidRPr="00621456">
        <w:rPr>
          <w:rFonts w:cs="Times New Roman"/>
          <w:szCs w:val="24"/>
        </w:rPr>
        <w:t xml:space="preserve">One </w:t>
      </w:r>
      <w:r w:rsidR="007F2553" w:rsidRPr="00621456">
        <w:rPr>
          <w:rFonts w:cs="Times New Roman"/>
          <w:szCs w:val="24"/>
        </w:rPr>
        <w:t>of</w:t>
      </w:r>
      <w:r w:rsidR="00683CCA" w:rsidRPr="00621456">
        <w:rPr>
          <w:rFonts w:cs="Times New Roman"/>
          <w:szCs w:val="24"/>
        </w:rPr>
        <w:t xml:space="preserve"> the main </w:t>
      </w:r>
      <w:r w:rsidR="00AC772C" w:rsidRPr="00621456">
        <w:rPr>
          <w:rFonts w:cs="Times New Roman"/>
          <w:szCs w:val="24"/>
        </w:rPr>
        <w:t xml:space="preserve">and prominent </w:t>
      </w:r>
      <w:r w:rsidR="00710372" w:rsidRPr="00621456">
        <w:rPr>
          <w:rFonts w:cs="Times New Roman"/>
          <w:szCs w:val="24"/>
        </w:rPr>
        <w:t xml:space="preserve">ways of expression of the </w:t>
      </w:r>
      <w:r w:rsidR="00074A8C" w:rsidRPr="00621456">
        <w:rPr>
          <w:rFonts w:cs="Times New Roman"/>
          <w:szCs w:val="24"/>
        </w:rPr>
        <w:t xml:space="preserve">protest is </w:t>
      </w:r>
      <w:r w:rsidR="007F2553" w:rsidRPr="00621456">
        <w:rPr>
          <w:rFonts w:cs="Times New Roman"/>
          <w:szCs w:val="24"/>
        </w:rPr>
        <w:t>art and perfo</w:t>
      </w:r>
      <w:bookmarkStart w:id="0" w:name="_GoBack"/>
      <w:bookmarkEnd w:id="0"/>
      <w:r w:rsidR="007F2553" w:rsidRPr="00621456">
        <w:rPr>
          <w:rFonts w:cs="Times New Roman"/>
          <w:szCs w:val="24"/>
        </w:rPr>
        <w:t xml:space="preserve">rmance, through which the </w:t>
      </w:r>
      <w:r w:rsidR="00A223AB" w:rsidRPr="00621456">
        <w:rPr>
          <w:rFonts w:cs="Times New Roman"/>
          <w:szCs w:val="24"/>
        </w:rPr>
        <w:t>people of a community register their vo</w:t>
      </w:r>
      <w:r w:rsidR="000B092E" w:rsidRPr="00621456">
        <w:rPr>
          <w:rFonts w:cs="Times New Roman"/>
          <w:szCs w:val="24"/>
        </w:rPr>
        <w:t xml:space="preserve">ice. </w:t>
      </w:r>
    </w:p>
    <w:p w:rsidR="00621456" w:rsidRDefault="00621456" w:rsidP="00621456">
      <w:pPr>
        <w:spacing w:line="480" w:lineRule="auto"/>
        <w:jc w:val="center"/>
        <w:rPr>
          <w:rFonts w:cs="Times New Roman"/>
          <w:b/>
          <w:szCs w:val="24"/>
        </w:rPr>
      </w:pPr>
    </w:p>
    <w:p w:rsidR="00C50D39" w:rsidRPr="00621456" w:rsidRDefault="00C50D39" w:rsidP="00621456">
      <w:pPr>
        <w:spacing w:line="480" w:lineRule="auto"/>
        <w:jc w:val="center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t>Conclusion</w:t>
      </w:r>
      <w:r w:rsidR="00F21241" w:rsidRPr="00621456">
        <w:rPr>
          <w:rFonts w:cs="Times New Roman"/>
          <w:b/>
          <w:szCs w:val="24"/>
        </w:rPr>
        <w:t xml:space="preserve"> and Further Directions</w:t>
      </w:r>
    </w:p>
    <w:p w:rsidR="000125CD" w:rsidRPr="00621456" w:rsidRDefault="004266A5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b/>
          <w:szCs w:val="24"/>
        </w:rPr>
        <w:tab/>
      </w:r>
      <w:r w:rsidRPr="00621456">
        <w:rPr>
          <w:rFonts w:cs="Times New Roman"/>
          <w:szCs w:val="24"/>
        </w:rPr>
        <w:t xml:space="preserve">Hence, in a nutshell, it can be concluded that </w:t>
      </w:r>
      <w:r w:rsidR="00666668" w:rsidRPr="00621456">
        <w:rPr>
          <w:rFonts w:cs="Times New Roman"/>
          <w:szCs w:val="24"/>
        </w:rPr>
        <w:t xml:space="preserve">the </w:t>
      </w:r>
      <w:r w:rsidR="002342A5" w:rsidRPr="00621456">
        <w:rPr>
          <w:rFonts w:cs="Times New Roman"/>
          <w:szCs w:val="24"/>
        </w:rPr>
        <w:t>Burmese Christian</w:t>
      </w:r>
      <w:r w:rsidR="00666668" w:rsidRPr="00621456">
        <w:rPr>
          <w:rFonts w:cs="Times New Roman"/>
          <w:szCs w:val="24"/>
        </w:rPr>
        <w:t xml:space="preserve"> Community </w:t>
      </w:r>
      <w:r w:rsidR="0019554A" w:rsidRPr="00621456">
        <w:rPr>
          <w:rFonts w:cs="Times New Roman"/>
          <w:szCs w:val="24"/>
        </w:rPr>
        <w:t>holds a number</w:t>
      </w:r>
      <w:r w:rsidR="008320C5" w:rsidRPr="00621456">
        <w:rPr>
          <w:rFonts w:cs="Times New Roman"/>
          <w:szCs w:val="24"/>
        </w:rPr>
        <w:t xml:space="preserve"> of rich traditions and culture. The norms, values and traditions prevailing in the community are rich </w:t>
      </w:r>
      <w:r w:rsidR="00621456" w:rsidRPr="00621456">
        <w:rPr>
          <w:rFonts w:cs="Times New Roman"/>
          <w:szCs w:val="24"/>
        </w:rPr>
        <w:t xml:space="preserve">in </w:t>
      </w:r>
      <w:r w:rsidR="00783AA2" w:rsidRPr="00621456">
        <w:rPr>
          <w:rFonts w:cs="Times New Roman"/>
          <w:szCs w:val="24"/>
        </w:rPr>
        <w:t xml:space="preserve">corporation and </w:t>
      </w:r>
      <w:r w:rsidR="00751BDB" w:rsidRPr="00621456">
        <w:rPr>
          <w:rFonts w:cs="Times New Roman"/>
          <w:szCs w:val="24"/>
        </w:rPr>
        <w:t>love</w:t>
      </w:r>
      <w:r w:rsidR="00783AA2" w:rsidRPr="00621456">
        <w:rPr>
          <w:rFonts w:cs="Times New Roman"/>
          <w:szCs w:val="24"/>
        </w:rPr>
        <w:t xml:space="preserve"> for each other, even for the members of the other communities. </w:t>
      </w:r>
      <w:r w:rsidR="00917EE4" w:rsidRPr="00621456">
        <w:rPr>
          <w:rFonts w:cs="Times New Roman"/>
          <w:szCs w:val="24"/>
        </w:rPr>
        <w:t xml:space="preserve">The community under discussion has also a rich and diverse history </w:t>
      </w:r>
      <w:r w:rsidR="00856AA4" w:rsidRPr="00621456">
        <w:rPr>
          <w:rFonts w:cs="Times New Roman"/>
          <w:szCs w:val="24"/>
        </w:rPr>
        <w:t xml:space="preserve">that </w:t>
      </w:r>
      <w:r w:rsidR="00213A64" w:rsidRPr="00621456">
        <w:rPr>
          <w:rFonts w:cs="Times New Roman"/>
          <w:szCs w:val="24"/>
        </w:rPr>
        <w:t xml:space="preserve">spans far beyond </w:t>
      </w:r>
      <w:r w:rsidR="0019554A" w:rsidRPr="00621456">
        <w:rPr>
          <w:rFonts w:cs="Times New Roman"/>
          <w:szCs w:val="24"/>
        </w:rPr>
        <w:t xml:space="preserve">more than 100 years. </w:t>
      </w:r>
      <w:r w:rsidR="00E65007" w:rsidRPr="00621456">
        <w:rPr>
          <w:rFonts w:cs="Times New Roman"/>
          <w:szCs w:val="24"/>
        </w:rPr>
        <w:t xml:space="preserve">The </w:t>
      </w:r>
      <w:r w:rsidR="00C91769" w:rsidRPr="00621456">
        <w:rPr>
          <w:rFonts w:cs="Times New Roman"/>
          <w:szCs w:val="24"/>
        </w:rPr>
        <w:t>whole Burmese Christian Community can be described in three words, “</w:t>
      </w:r>
      <w:r w:rsidR="00751BDB" w:rsidRPr="00621456">
        <w:rPr>
          <w:rFonts w:cs="Times New Roman"/>
          <w:szCs w:val="24"/>
        </w:rPr>
        <w:t>love, compassion and</w:t>
      </w:r>
      <w:r w:rsidR="00C91769" w:rsidRPr="00621456">
        <w:rPr>
          <w:rFonts w:cs="Times New Roman"/>
          <w:szCs w:val="24"/>
        </w:rPr>
        <w:t xml:space="preserve"> empathy”</w:t>
      </w:r>
      <w:r w:rsidR="00751BDB" w:rsidRPr="00621456">
        <w:rPr>
          <w:rFonts w:cs="Times New Roman"/>
          <w:szCs w:val="24"/>
        </w:rPr>
        <w:t xml:space="preserve">. </w:t>
      </w:r>
      <w:r w:rsidR="001D755D" w:rsidRPr="00621456">
        <w:rPr>
          <w:rFonts w:cs="Times New Roman"/>
          <w:szCs w:val="24"/>
        </w:rPr>
        <w:t>Although the leaders and pastors of the community are perform</w:t>
      </w:r>
      <w:r w:rsidR="00652870" w:rsidRPr="00621456">
        <w:rPr>
          <w:rFonts w:cs="Times New Roman"/>
          <w:szCs w:val="24"/>
        </w:rPr>
        <w:t>ing a</w:t>
      </w:r>
      <w:r w:rsidR="00A332F7" w:rsidRPr="00621456">
        <w:rPr>
          <w:rFonts w:cs="Times New Roman"/>
          <w:szCs w:val="24"/>
        </w:rPr>
        <w:t xml:space="preserve"> </w:t>
      </w:r>
      <w:r w:rsidR="00652870" w:rsidRPr="00621456">
        <w:rPr>
          <w:rFonts w:cs="Times New Roman"/>
          <w:szCs w:val="24"/>
        </w:rPr>
        <w:t xml:space="preserve">great role in leading and </w:t>
      </w:r>
      <w:r w:rsidR="00A332F7" w:rsidRPr="00621456">
        <w:rPr>
          <w:rFonts w:cs="Times New Roman"/>
          <w:szCs w:val="24"/>
        </w:rPr>
        <w:t>developi</w:t>
      </w:r>
      <w:r w:rsidR="00AF3110" w:rsidRPr="00621456">
        <w:rPr>
          <w:rFonts w:cs="Times New Roman"/>
          <w:szCs w:val="24"/>
        </w:rPr>
        <w:t xml:space="preserve">ng the members of the community, it can be developed by taking some simple </w:t>
      </w:r>
      <w:r w:rsidR="00886863">
        <w:rPr>
          <w:rFonts w:cs="Times New Roman"/>
          <w:szCs w:val="24"/>
        </w:rPr>
        <w:t xml:space="preserve">and </w:t>
      </w:r>
      <w:r w:rsidR="00AF3110" w:rsidRPr="00621456">
        <w:rPr>
          <w:rFonts w:cs="Times New Roman"/>
          <w:szCs w:val="24"/>
        </w:rPr>
        <w:t xml:space="preserve">more progressive steps. The community can offer </w:t>
      </w:r>
      <w:r w:rsidR="00B51A63" w:rsidRPr="00621456">
        <w:rPr>
          <w:rFonts w:cs="Times New Roman"/>
          <w:szCs w:val="24"/>
        </w:rPr>
        <w:t>scholarships</w:t>
      </w:r>
      <w:r w:rsidR="00AF3110" w:rsidRPr="00621456">
        <w:rPr>
          <w:rFonts w:cs="Times New Roman"/>
          <w:szCs w:val="24"/>
        </w:rPr>
        <w:t xml:space="preserve"> to the bright and outstanding </w:t>
      </w:r>
      <w:r w:rsidR="00B51A63" w:rsidRPr="00621456">
        <w:rPr>
          <w:rFonts w:cs="Times New Roman"/>
          <w:szCs w:val="24"/>
        </w:rPr>
        <w:t>students</w:t>
      </w:r>
      <w:r w:rsidR="00AF3110" w:rsidRPr="00621456">
        <w:rPr>
          <w:rFonts w:cs="Times New Roman"/>
          <w:szCs w:val="24"/>
        </w:rPr>
        <w:t xml:space="preserve"> buy collecting funds mutually. Moreover, the same practiced can be carried on for the needy </w:t>
      </w:r>
      <w:r w:rsidR="007D46D9" w:rsidRPr="00621456">
        <w:rPr>
          <w:rFonts w:cs="Times New Roman"/>
          <w:szCs w:val="24"/>
        </w:rPr>
        <w:t xml:space="preserve">and poor children of </w:t>
      </w:r>
      <w:r w:rsidR="00B51A63" w:rsidRPr="00621456">
        <w:rPr>
          <w:rFonts w:cs="Times New Roman"/>
          <w:szCs w:val="24"/>
        </w:rPr>
        <w:t xml:space="preserve">the </w:t>
      </w:r>
      <w:r w:rsidR="00C52032" w:rsidRPr="00621456">
        <w:rPr>
          <w:rFonts w:cs="Times New Roman"/>
          <w:szCs w:val="24"/>
        </w:rPr>
        <w:t xml:space="preserve">members of community. </w:t>
      </w:r>
      <w:r w:rsidR="007D46D9" w:rsidRPr="00621456">
        <w:rPr>
          <w:rFonts w:cs="Times New Roman"/>
          <w:szCs w:val="24"/>
        </w:rPr>
        <w:t xml:space="preserve">The </w:t>
      </w:r>
      <w:r w:rsidR="00D35A2C" w:rsidRPr="00621456">
        <w:rPr>
          <w:rFonts w:cs="Times New Roman"/>
          <w:szCs w:val="24"/>
        </w:rPr>
        <w:t>community</w:t>
      </w:r>
      <w:r w:rsidR="007D46D9" w:rsidRPr="00621456">
        <w:rPr>
          <w:rFonts w:cs="Times New Roman"/>
          <w:szCs w:val="24"/>
        </w:rPr>
        <w:t xml:space="preserve"> members </w:t>
      </w:r>
      <w:r w:rsidR="00D35A2C" w:rsidRPr="00621456">
        <w:rPr>
          <w:rFonts w:cs="Times New Roman"/>
          <w:szCs w:val="24"/>
        </w:rPr>
        <w:t>can</w:t>
      </w:r>
      <w:r w:rsidR="007D46D9" w:rsidRPr="00621456">
        <w:rPr>
          <w:rFonts w:cs="Times New Roman"/>
          <w:szCs w:val="24"/>
        </w:rPr>
        <w:t xml:space="preserve"> </w:t>
      </w:r>
      <w:r w:rsidR="00D35A2C" w:rsidRPr="00621456">
        <w:rPr>
          <w:rFonts w:cs="Times New Roman"/>
          <w:szCs w:val="24"/>
        </w:rPr>
        <w:t>also</w:t>
      </w:r>
      <w:r w:rsidR="007D46D9" w:rsidRPr="00621456">
        <w:rPr>
          <w:rFonts w:cs="Times New Roman"/>
          <w:szCs w:val="24"/>
        </w:rPr>
        <w:t xml:space="preserve"> be </w:t>
      </w:r>
      <w:r w:rsidR="00D35A2C" w:rsidRPr="00621456">
        <w:rPr>
          <w:rFonts w:cs="Times New Roman"/>
          <w:szCs w:val="24"/>
        </w:rPr>
        <w:t>given</w:t>
      </w:r>
      <w:r w:rsidR="007D46D9" w:rsidRPr="00621456">
        <w:rPr>
          <w:rFonts w:cs="Times New Roman"/>
          <w:szCs w:val="24"/>
        </w:rPr>
        <w:t xml:space="preserve"> more awareness about the hea</w:t>
      </w:r>
      <w:r w:rsidR="00C36DAB" w:rsidRPr="00621456">
        <w:rPr>
          <w:rFonts w:cs="Times New Roman"/>
          <w:szCs w:val="24"/>
        </w:rPr>
        <w:t xml:space="preserve">lth and </w:t>
      </w:r>
      <w:r w:rsidR="00D35A2C" w:rsidRPr="00621456">
        <w:rPr>
          <w:rFonts w:cs="Times New Roman"/>
          <w:szCs w:val="24"/>
        </w:rPr>
        <w:t>safety</w:t>
      </w:r>
      <w:r w:rsidR="00C36DAB" w:rsidRPr="00621456">
        <w:rPr>
          <w:rFonts w:cs="Times New Roman"/>
          <w:szCs w:val="24"/>
        </w:rPr>
        <w:t xml:space="preserve"> measures so that they can look after themselves in a better way. </w:t>
      </w:r>
      <w:r w:rsidR="00E57973" w:rsidRPr="00621456">
        <w:rPr>
          <w:rFonts w:cs="Times New Roman"/>
          <w:szCs w:val="24"/>
        </w:rPr>
        <w:t>In this way, we can have a more aware, educate</w:t>
      </w:r>
      <w:r w:rsidR="000125CD" w:rsidRPr="00621456">
        <w:rPr>
          <w:rFonts w:cs="Times New Roman"/>
          <w:szCs w:val="24"/>
        </w:rPr>
        <w:t>d and a much healthier society.</w:t>
      </w:r>
    </w:p>
    <w:p w:rsidR="000125CD" w:rsidRPr="00621456" w:rsidRDefault="000125CD" w:rsidP="00621456">
      <w:pPr>
        <w:spacing w:line="480" w:lineRule="auto"/>
        <w:rPr>
          <w:rFonts w:cs="Times New Roman"/>
          <w:szCs w:val="24"/>
        </w:rPr>
      </w:pPr>
      <w:r w:rsidRPr="00621456">
        <w:rPr>
          <w:rFonts w:cs="Times New Roman"/>
          <w:szCs w:val="24"/>
        </w:rPr>
        <w:br w:type="page"/>
      </w:r>
    </w:p>
    <w:p w:rsidR="004266A5" w:rsidRPr="00621456" w:rsidRDefault="000125CD" w:rsidP="00621456">
      <w:pPr>
        <w:spacing w:line="480" w:lineRule="auto"/>
        <w:jc w:val="center"/>
        <w:rPr>
          <w:rFonts w:cs="Times New Roman"/>
          <w:b/>
          <w:szCs w:val="24"/>
        </w:rPr>
      </w:pPr>
      <w:r w:rsidRPr="00621456">
        <w:rPr>
          <w:rFonts w:cs="Times New Roman"/>
          <w:b/>
          <w:szCs w:val="24"/>
        </w:rPr>
        <w:lastRenderedPageBreak/>
        <w:t>References</w:t>
      </w:r>
    </w:p>
    <w:p w:rsidR="009D2816" w:rsidRPr="00621456" w:rsidRDefault="009D2816" w:rsidP="0062145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621456">
        <w:rPr>
          <w:rFonts w:cs="Times New Roman"/>
          <w:color w:val="222222"/>
          <w:szCs w:val="24"/>
          <w:shd w:val="clear" w:color="auto" w:fill="FFFFFF"/>
        </w:rPr>
        <w:t>Blackwell, A. G., &amp; Colmenar, R. A. (2005). Principles of Community Building. A Policy Perspective. </w:t>
      </w:r>
      <w:r w:rsidRPr="00621456">
        <w:rPr>
          <w:rFonts w:cs="Times New Roman"/>
          <w:i/>
          <w:iCs/>
          <w:color w:val="222222"/>
          <w:szCs w:val="24"/>
          <w:shd w:val="clear" w:color="auto" w:fill="FFFFFF"/>
        </w:rPr>
        <w:t>Community organizing and community building for health</w:t>
      </w:r>
      <w:r w:rsidRPr="00621456">
        <w:rPr>
          <w:rFonts w:cs="Times New Roman"/>
          <w:color w:val="222222"/>
          <w:szCs w:val="24"/>
          <w:shd w:val="clear" w:color="auto" w:fill="FFFFFF"/>
        </w:rPr>
        <w:t>, 436-437.</w:t>
      </w:r>
    </w:p>
    <w:p w:rsidR="00407D80" w:rsidRPr="00621456" w:rsidRDefault="009D2816" w:rsidP="0062145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621456">
        <w:rPr>
          <w:rFonts w:cs="Times New Roman"/>
          <w:color w:val="222222"/>
          <w:szCs w:val="24"/>
          <w:shd w:val="clear" w:color="auto" w:fill="FFFFFF"/>
        </w:rPr>
        <w:t>Cohen, L., Chavez, V., &amp; Chehimi, S. (2010). </w:t>
      </w:r>
      <w:r w:rsidRPr="00621456">
        <w:rPr>
          <w:rFonts w:cs="Times New Roman"/>
          <w:i/>
          <w:iCs/>
          <w:color w:val="222222"/>
          <w:szCs w:val="24"/>
          <w:shd w:val="clear" w:color="auto" w:fill="FFFFFF"/>
        </w:rPr>
        <w:t>Prevention is primary: strategies for community well being</w:t>
      </w:r>
      <w:r w:rsidRPr="00621456">
        <w:rPr>
          <w:rFonts w:cs="Times New Roman"/>
          <w:color w:val="222222"/>
          <w:szCs w:val="24"/>
          <w:shd w:val="clear" w:color="auto" w:fill="FFFFFF"/>
        </w:rPr>
        <w:t>. John Wiley &amp; Sons.</w:t>
      </w:r>
    </w:p>
    <w:p w:rsidR="009D2816" w:rsidRPr="00621456" w:rsidRDefault="009D2816" w:rsidP="0062145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621456">
        <w:rPr>
          <w:rFonts w:cs="Times New Roman"/>
          <w:color w:val="222222"/>
          <w:szCs w:val="24"/>
          <w:shd w:val="clear" w:color="auto" w:fill="FFFFFF"/>
        </w:rPr>
        <w:t>Eng, E., &amp; Blanchard, L. (2006). Action-oriented community diagnosis: A health education tool. </w:t>
      </w:r>
      <w:r w:rsidRPr="00621456">
        <w:rPr>
          <w:rFonts w:cs="Times New Roman"/>
          <w:i/>
          <w:iCs/>
          <w:color w:val="222222"/>
          <w:szCs w:val="24"/>
          <w:shd w:val="clear" w:color="auto" w:fill="FFFFFF"/>
        </w:rPr>
        <w:t>International Quarterly of Community Health Education</w:t>
      </w:r>
      <w:r w:rsidRPr="00621456">
        <w:rPr>
          <w:rFonts w:cs="Times New Roman"/>
          <w:color w:val="222222"/>
          <w:szCs w:val="24"/>
          <w:shd w:val="clear" w:color="auto" w:fill="FFFFFF"/>
        </w:rPr>
        <w:t>, </w:t>
      </w:r>
      <w:r w:rsidRPr="00621456">
        <w:rPr>
          <w:rFonts w:cs="Times New Roman"/>
          <w:i/>
          <w:iCs/>
          <w:color w:val="222222"/>
          <w:szCs w:val="24"/>
          <w:shd w:val="clear" w:color="auto" w:fill="FFFFFF"/>
        </w:rPr>
        <w:t>26</w:t>
      </w:r>
      <w:r w:rsidRPr="00621456">
        <w:rPr>
          <w:rFonts w:cs="Times New Roman"/>
          <w:color w:val="222222"/>
          <w:szCs w:val="24"/>
          <w:shd w:val="clear" w:color="auto" w:fill="FFFFFF"/>
        </w:rPr>
        <w:t>(2), 141-158.</w:t>
      </w:r>
    </w:p>
    <w:p w:rsidR="009D2816" w:rsidRPr="00621456" w:rsidRDefault="009D2816" w:rsidP="00621456">
      <w:pPr>
        <w:spacing w:line="480" w:lineRule="auto"/>
        <w:ind w:left="720" w:hanging="720"/>
        <w:rPr>
          <w:rFonts w:cs="Times New Roman"/>
          <w:b/>
          <w:szCs w:val="24"/>
        </w:rPr>
      </w:pPr>
      <w:r w:rsidRPr="00621456">
        <w:rPr>
          <w:rFonts w:cs="Times New Roman"/>
          <w:color w:val="222222"/>
          <w:szCs w:val="24"/>
          <w:shd w:val="clear" w:color="auto" w:fill="FFFFFF"/>
        </w:rPr>
        <w:t>Hyde, C. A. (2012). Challenging ourselves: Critical self-reflection on power and privilege. </w:t>
      </w:r>
      <w:r w:rsidRPr="00621456">
        <w:rPr>
          <w:rFonts w:cs="Times New Roman"/>
          <w:i/>
          <w:iCs/>
          <w:color w:val="222222"/>
          <w:szCs w:val="24"/>
          <w:shd w:val="clear" w:color="auto" w:fill="FFFFFF"/>
        </w:rPr>
        <w:t>Community organizing and community building for health and welfare</w:t>
      </w:r>
      <w:r w:rsidRPr="00621456">
        <w:rPr>
          <w:rFonts w:cs="Times New Roman"/>
          <w:color w:val="222222"/>
          <w:szCs w:val="24"/>
          <w:shd w:val="clear" w:color="auto" w:fill="FFFFFF"/>
        </w:rPr>
        <w:t>, 428-436.</w:t>
      </w:r>
    </w:p>
    <w:p w:rsidR="009D2816" w:rsidRPr="00621456" w:rsidRDefault="009D2816" w:rsidP="0062145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621456">
        <w:rPr>
          <w:rFonts w:cs="Times New Roman"/>
          <w:color w:val="222222"/>
          <w:szCs w:val="24"/>
          <w:shd w:val="clear" w:color="auto" w:fill="FFFFFF"/>
        </w:rPr>
        <w:t>Minkler, M., &amp; Wallerstein, N. (2004). Improving health through community organization and community building: a health education perspective.</w:t>
      </w:r>
    </w:p>
    <w:p w:rsidR="0087057C" w:rsidRPr="00621456" w:rsidRDefault="0087057C" w:rsidP="0062145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621456">
        <w:rPr>
          <w:rFonts w:cs="Times New Roman"/>
          <w:color w:val="222222"/>
          <w:szCs w:val="24"/>
          <w:shd w:val="clear" w:color="auto" w:fill="FFFFFF"/>
        </w:rPr>
        <w:t>Morgan, M. A., &amp; Lifshay, J. (2006). Community engagement in public health. </w:t>
      </w:r>
      <w:r w:rsidRPr="00621456">
        <w:rPr>
          <w:rFonts w:cs="Times New Roman"/>
          <w:i/>
          <w:iCs/>
          <w:color w:val="222222"/>
          <w:szCs w:val="24"/>
          <w:shd w:val="clear" w:color="auto" w:fill="FFFFFF"/>
        </w:rPr>
        <w:t>California Endowment under the sponsorship of Contra Costa Health Services (CCHS)</w:t>
      </w:r>
      <w:r w:rsidRPr="00621456">
        <w:rPr>
          <w:rFonts w:cs="Times New Roman"/>
          <w:color w:val="222222"/>
          <w:szCs w:val="24"/>
          <w:shd w:val="clear" w:color="auto" w:fill="FFFFFF"/>
        </w:rPr>
        <w:t>, 1-8.</w:t>
      </w:r>
    </w:p>
    <w:p w:rsidR="009D2816" w:rsidRPr="00621456" w:rsidRDefault="009D2816" w:rsidP="00621456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621456">
        <w:rPr>
          <w:rFonts w:cs="Times New Roman"/>
          <w:color w:val="222222"/>
          <w:szCs w:val="24"/>
          <w:shd w:val="clear" w:color="auto" w:fill="FFFFFF"/>
        </w:rPr>
        <w:t>Orleans, P. K. N. (2012). Using the arts and new media in community organizing and community building. </w:t>
      </w:r>
      <w:r w:rsidRPr="00621456">
        <w:rPr>
          <w:rFonts w:cs="Times New Roman"/>
          <w:i/>
          <w:iCs/>
          <w:color w:val="222222"/>
          <w:szCs w:val="24"/>
          <w:shd w:val="clear" w:color="auto" w:fill="FFFFFF"/>
        </w:rPr>
        <w:t>Community organizing and community building for health and welfare</w:t>
      </w:r>
      <w:r w:rsidRPr="00621456">
        <w:rPr>
          <w:rFonts w:cs="Times New Roman"/>
          <w:color w:val="222222"/>
          <w:szCs w:val="24"/>
          <w:shd w:val="clear" w:color="auto" w:fill="FFFFFF"/>
        </w:rPr>
        <w:t>, 288-307.</w:t>
      </w:r>
    </w:p>
    <w:sectPr w:rsidR="009D2816" w:rsidRPr="00621456" w:rsidSect="0062145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1F55" w:rsidRDefault="00B11F55" w:rsidP="00621456">
      <w:pPr>
        <w:spacing w:after="0" w:line="240" w:lineRule="auto"/>
      </w:pPr>
      <w:r>
        <w:separator/>
      </w:r>
    </w:p>
  </w:endnote>
  <w:endnote w:type="continuationSeparator" w:id="0">
    <w:p w:rsidR="00B11F55" w:rsidRDefault="00B11F55" w:rsidP="006214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456" w:rsidRDefault="006214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456" w:rsidRDefault="006214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456" w:rsidRDefault="006214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1F55" w:rsidRDefault="00B11F55" w:rsidP="00621456">
      <w:pPr>
        <w:spacing w:after="0" w:line="240" w:lineRule="auto"/>
      </w:pPr>
      <w:r>
        <w:separator/>
      </w:r>
    </w:p>
  </w:footnote>
  <w:footnote w:type="continuationSeparator" w:id="0">
    <w:p w:rsidR="00B11F55" w:rsidRDefault="00B11F55" w:rsidP="006214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456" w:rsidRDefault="006214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456" w:rsidRDefault="00621456">
    <w:pPr>
      <w:pStyle w:val="Header"/>
      <w:jc w:val="right"/>
    </w:pPr>
    <w:r>
      <w:t xml:space="preserve">HEALTH AND CULTURAL HUMILITY </w:t>
    </w:r>
    <w:r>
      <w:tab/>
    </w:r>
    <w:r>
      <w:tab/>
    </w:r>
    <w:sdt>
      <w:sdtPr>
        <w:id w:val="2275785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621456" w:rsidRDefault="006214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456" w:rsidRDefault="00621456">
    <w:pPr>
      <w:pStyle w:val="Header"/>
      <w:jc w:val="right"/>
    </w:pPr>
    <w:r>
      <w:t>Running Head: HEALTH AND CULTURAL HUMILITY</w:t>
    </w:r>
    <w:r>
      <w:tab/>
    </w:r>
    <w:sdt>
      <w:sdtPr>
        <w:id w:val="-55385885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3A27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621456" w:rsidRDefault="006214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E2NLK0MLYwsTRX0lEKTi0uzszPAykwqgUAv8vULSwAAAA="/>
  </w:docVars>
  <w:rsids>
    <w:rsidRoot w:val="00997757"/>
    <w:rsid w:val="00007F37"/>
    <w:rsid w:val="00011564"/>
    <w:rsid w:val="000125CD"/>
    <w:rsid w:val="00024894"/>
    <w:rsid w:val="00032225"/>
    <w:rsid w:val="00033352"/>
    <w:rsid w:val="000342FF"/>
    <w:rsid w:val="00065952"/>
    <w:rsid w:val="00074A8C"/>
    <w:rsid w:val="00086865"/>
    <w:rsid w:val="00095C5A"/>
    <w:rsid w:val="000A2DB0"/>
    <w:rsid w:val="000B092E"/>
    <w:rsid w:val="000D0BA2"/>
    <w:rsid w:val="00124E93"/>
    <w:rsid w:val="001401C8"/>
    <w:rsid w:val="00141FD8"/>
    <w:rsid w:val="001702AB"/>
    <w:rsid w:val="0017715C"/>
    <w:rsid w:val="0019554A"/>
    <w:rsid w:val="001A3C00"/>
    <w:rsid w:val="001A55D7"/>
    <w:rsid w:val="001D755D"/>
    <w:rsid w:val="001E24AB"/>
    <w:rsid w:val="001E3785"/>
    <w:rsid w:val="001F2A0D"/>
    <w:rsid w:val="001F7F4C"/>
    <w:rsid w:val="00203290"/>
    <w:rsid w:val="00204C03"/>
    <w:rsid w:val="0021134A"/>
    <w:rsid w:val="00213A64"/>
    <w:rsid w:val="002322A7"/>
    <w:rsid w:val="002342A5"/>
    <w:rsid w:val="00234762"/>
    <w:rsid w:val="002428AE"/>
    <w:rsid w:val="00247218"/>
    <w:rsid w:val="00283CB5"/>
    <w:rsid w:val="00297083"/>
    <w:rsid w:val="002A2E7C"/>
    <w:rsid w:val="002A6639"/>
    <w:rsid w:val="002A7AC7"/>
    <w:rsid w:val="002D3EE9"/>
    <w:rsid w:val="002F7250"/>
    <w:rsid w:val="002F7A57"/>
    <w:rsid w:val="003102AC"/>
    <w:rsid w:val="003414EF"/>
    <w:rsid w:val="003543AA"/>
    <w:rsid w:val="00364C49"/>
    <w:rsid w:val="00377BFC"/>
    <w:rsid w:val="003976BE"/>
    <w:rsid w:val="003A30BA"/>
    <w:rsid w:val="003A5CD9"/>
    <w:rsid w:val="003A73BE"/>
    <w:rsid w:val="003B761F"/>
    <w:rsid w:val="003C013A"/>
    <w:rsid w:val="003D1DB2"/>
    <w:rsid w:val="003D6100"/>
    <w:rsid w:val="003E29AC"/>
    <w:rsid w:val="003F630B"/>
    <w:rsid w:val="00407D80"/>
    <w:rsid w:val="00413E9B"/>
    <w:rsid w:val="00422260"/>
    <w:rsid w:val="004266A5"/>
    <w:rsid w:val="00472953"/>
    <w:rsid w:val="00477FAE"/>
    <w:rsid w:val="004837AE"/>
    <w:rsid w:val="004859C1"/>
    <w:rsid w:val="00491FB0"/>
    <w:rsid w:val="00495627"/>
    <w:rsid w:val="004C1393"/>
    <w:rsid w:val="004C392C"/>
    <w:rsid w:val="004E3360"/>
    <w:rsid w:val="004E42F2"/>
    <w:rsid w:val="00501BFC"/>
    <w:rsid w:val="00502B49"/>
    <w:rsid w:val="00502F2D"/>
    <w:rsid w:val="005104A7"/>
    <w:rsid w:val="00511E07"/>
    <w:rsid w:val="00556A5D"/>
    <w:rsid w:val="005626BF"/>
    <w:rsid w:val="00564E64"/>
    <w:rsid w:val="00572A0B"/>
    <w:rsid w:val="005B1FE0"/>
    <w:rsid w:val="005B43C0"/>
    <w:rsid w:val="005C152F"/>
    <w:rsid w:val="005E2A4C"/>
    <w:rsid w:val="005F37EB"/>
    <w:rsid w:val="0061672E"/>
    <w:rsid w:val="00621456"/>
    <w:rsid w:val="006234C5"/>
    <w:rsid w:val="00625089"/>
    <w:rsid w:val="00635AF5"/>
    <w:rsid w:val="006408B7"/>
    <w:rsid w:val="00645DA6"/>
    <w:rsid w:val="006522CC"/>
    <w:rsid w:val="00652316"/>
    <w:rsid w:val="00652870"/>
    <w:rsid w:val="00656CB0"/>
    <w:rsid w:val="00657368"/>
    <w:rsid w:val="006641F3"/>
    <w:rsid w:val="00666668"/>
    <w:rsid w:val="0067329C"/>
    <w:rsid w:val="006802D6"/>
    <w:rsid w:val="00683CCA"/>
    <w:rsid w:val="00697BDE"/>
    <w:rsid w:val="006C216D"/>
    <w:rsid w:val="006D166C"/>
    <w:rsid w:val="0070044B"/>
    <w:rsid w:val="0070118B"/>
    <w:rsid w:val="007038F0"/>
    <w:rsid w:val="00710372"/>
    <w:rsid w:val="00711DF0"/>
    <w:rsid w:val="00731A3E"/>
    <w:rsid w:val="00737CC6"/>
    <w:rsid w:val="007429D7"/>
    <w:rsid w:val="00751BDB"/>
    <w:rsid w:val="007555B0"/>
    <w:rsid w:val="0078249E"/>
    <w:rsid w:val="00783AA2"/>
    <w:rsid w:val="00794F34"/>
    <w:rsid w:val="007C1838"/>
    <w:rsid w:val="007C7084"/>
    <w:rsid w:val="007D46D9"/>
    <w:rsid w:val="007E36DF"/>
    <w:rsid w:val="007E7F8A"/>
    <w:rsid w:val="007F2553"/>
    <w:rsid w:val="008058AE"/>
    <w:rsid w:val="00816DF1"/>
    <w:rsid w:val="00826CC5"/>
    <w:rsid w:val="008320C5"/>
    <w:rsid w:val="00844E8D"/>
    <w:rsid w:val="00856AA4"/>
    <w:rsid w:val="00863A27"/>
    <w:rsid w:val="0086795E"/>
    <w:rsid w:val="0087057C"/>
    <w:rsid w:val="00870894"/>
    <w:rsid w:val="00886863"/>
    <w:rsid w:val="008A2533"/>
    <w:rsid w:val="008B0504"/>
    <w:rsid w:val="008C3662"/>
    <w:rsid w:val="008D3906"/>
    <w:rsid w:val="008D45D5"/>
    <w:rsid w:val="008D7D5B"/>
    <w:rsid w:val="008F6827"/>
    <w:rsid w:val="00905B2F"/>
    <w:rsid w:val="009113DA"/>
    <w:rsid w:val="0091262B"/>
    <w:rsid w:val="00917EE4"/>
    <w:rsid w:val="00934629"/>
    <w:rsid w:val="009403EF"/>
    <w:rsid w:val="00942E13"/>
    <w:rsid w:val="009658BC"/>
    <w:rsid w:val="00974447"/>
    <w:rsid w:val="00990465"/>
    <w:rsid w:val="00997757"/>
    <w:rsid w:val="009977CD"/>
    <w:rsid w:val="009B5076"/>
    <w:rsid w:val="009C2733"/>
    <w:rsid w:val="009C4F84"/>
    <w:rsid w:val="009D2816"/>
    <w:rsid w:val="009D2B89"/>
    <w:rsid w:val="009D4A20"/>
    <w:rsid w:val="009E0CCA"/>
    <w:rsid w:val="009E36CE"/>
    <w:rsid w:val="00A223AB"/>
    <w:rsid w:val="00A332F7"/>
    <w:rsid w:val="00A5605E"/>
    <w:rsid w:val="00A56A3E"/>
    <w:rsid w:val="00A742D7"/>
    <w:rsid w:val="00A77410"/>
    <w:rsid w:val="00A8105D"/>
    <w:rsid w:val="00A909DA"/>
    <w:rsid w:val="00A9234D"/>
    <w:rsid w:val="00AC5DA6"/>
    <w:rsid w:val="00AC772C"/>
    <w:rsid w:val="00AD056D"/>
    <w:rsid w:val="00AD2CBE"/>
    <w:rsid w:val="00AF3110"/>
    <w:rsid w:val="00B11F55"/>
    <w:rsid w:val="00B148A8"/>
    <w:rsid w:val="00B30363"/>
    <w:rsid w:val="00B46A62"/>
    <w:rsid w:val="00B5057B"/>
    <w:rsid w:val="00B51A63"/>
    <w:rsid w:val="00B569ED"/>
    <w:rsid w:val="00B641DD"/>
    <w:rsid w:val="00B6586C"/>
    <w:rsid w:val="00B81429"/>
    <w:rsid w:val="00B96D8C"/>
    <w:rsid w:val="00BA0265"/>
    <w:rsid w:val="00BA4744"/>
    <w:rsid w:val="00BB062B"/>
    <w:rsid w:val="00BB48E4"/>
    <w:rsid w:val="00BC5F70"/>
    <w:rsid w:val="00BC6CD8"/>
    <w:rsid w:val="00BD1546"/>
    <w:rsid w:val="00BD58CB"/>
    <w:rsid w:val="00BD7BE9"/>
    <w:rsid w:val="00BE13E1"/>
    <w:rsid w:val="00BE76EA"/>
    <w:rsid w:val="00C04145"/>
    <w:rsid w:val="00C14785"/>
    <w:rsid w:val="00C23728"/>
    <w:rsid w:val="00C24B68"/>
    <w:rsid w:val="00C33730"/>
    <w:rsid w:val="00C36DAB"/>
    <w:rsid w:val="00C50D39"/>
    <w:rsid w:val="00C52032"/>
    <w:rsid w:val="00C80763"/>
    <w:rsid w:val="00C84245"/>
    <w:rsid w:val="00C84786"/>
    <w:rsid w:val="00C91769"/>
    <w:rsid w:val="00C928E0"/>
    <w:rsid w:val="00C93D9A"/>
    <w:rsid w:val="00CA1E72"/>
    <w:rsid w:val="00CA282C"/>
    <w:rsid w:val="00CA51E4"/>
    <w:rsid w:val="00CC01A9"/>
    <w:rsid w:val="00CD7603"/>
    <w:rsid w:val="00CD7927"/>
    <w:rsid w:val="00CE0C3B"/>
    <w:rsid w:val="00D1575F"/>
    <w:rsid w:val="00D252A4"/>
    <w:rsid w:val="00D34C19"/>
    <w:rsid w:val="00D35A2C"/>
    <w:rsid w:val="00D428E0"/>
    <w:rsid w:val="00D516EB"/>
    <w:rsid w:val="00D63058"/>
    <w:rsid w:val="00D63298"/>
    <w:rsid w:val="00D70E43"/>
    <w:rsid w:val="00DA081B"/>
    <w:rsid w:val="00DA1AB7"/>
    <w:rsid w:val="00DA2192"/>
    <w:rsid w:val="00DB7949"/>
    <w:rsid w:val="00DE010F"/>
    <w:rsid w:val="00DF2C16"/>
    <w:rsid w:val="00E13215"/>
    <w:rsid w:val="00E170E9"/>
    <w:rsid w:val="00E25DA2"/>
    <w:rsid w:val="00E37A40"/>
    <w:rsid w:val="00E57973"/>
    <w:rsid w:val="00E57F2E"/>
    <w:rsid w:val="00E63AA8"/>
    <w:rsid w:val="00E64ECB"/>
    <w:rsid w:val="00E65007"/>
    <w:rsid w:val="00E71E25"/>
    <w:rsid w:val="00E71F89"/>
    <w:rsid w:val="00E74A98"/>
    <w:rsid w:val="00E84CE1"/>
    <w:rsid w:val="00EA03DF"/>
    <w:rsid w:val="00EA61FD"/>
    <w:rsid w:val="00EA6856"/>
    <w:rsid w:val="00EB4B2E"/>
    <w:rsid w:val="00EC2E73"/>
    <w:rsid w:val="00EC6203"/>
    <w:rsid w:val="00EE745C"/>
    <w:rsid w:val="00F07D35"/>
    <w:rsid w:val="00F129A9"/>
    <w:rsid w:val="00F204BA"/>
    <w:rsid w:val="00F21241"/>
    <w:rsid w:val="00F2404A"/>
    <w:rsid w:val="00F26E71"/>
    <w:rsid w:val="00F307CC"/>
    <w:rsid w:val="00F473EB"/>
    <w:rsid w:val="00F538DF"/>
    <w:rsid w:val="00F7318B"/>
    <w:rsid w:val="00F84A1F"/>
    <w:rsid w:val="00FB6788"/>
    <w:rsid w:val="00FB7FF6"/>
    <w:rsid w:val="00FC5287"/>
    <w:rsid w:val="00FD1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72E32"/>
  <w15:chartTrackingRefBased/>
  <w15:docId w15:val="{38A4AB04-3411-4192-9D44-ACADEF97B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14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456"/>
  </w:style>
  <w:style w:type="paragraph" w:styleId="Footer">
    <w:name w:val="footer"/>
    <w:basedOn w:val="Normal"/>
    <w:link w:val="FooterChar"/>
    <w:uiPriority w:val="99"/>
    <w:unhideWhenUsed/>
    <w:rsid w:val="006214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4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9</Pages>
  <Words>1853</Words>
  <Characters>1056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F</cp:lastModifiedBy>
  <cp:revision>214</cp:revision>
  <dcterms:created xsi:type="dcterms:W3CDTF">2019-10-24T05:58:00Z</dcterms:created>
  <dcterms:modified xsi:type="dcterms:W3CDTF">2019-10-25T12:43:00Z</dcterms:modified>
</cp:coreProperties>
</file>